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CF38AF" w14:textId="2EC44AEF" w:rsidR="003C598C" w:rsidRPr="002D2E39" w:rsidRDefault="000F496B" w:rsidP="003C598C">
      <w:pPr>
        <w:jc w:val="center"/>
        <w:rPr>
          <w:rFonts w:ascii="Arial" w:hAnsi="Arial" w:cs="Arial"/>
          <w:b/>
          <w:sz w:val="24"/>
          <w:szCs w:val="24"/>
        </w:rPr>
      </w:pPr>
      <w:r w:rsidRPr="002D2E39">
        <w:rPr>
          <w:rFonts w:ascii="Arial" w:hAnsi="Arial" w:cs="Arial"/>
          <w:b/>
          <w:sz w:val="24"/>
          <w:szCs w:val="24"/>
        </w:rPr>
        <w:t>President’s Community Fund</w:t>
      </w:r>
      <w:r w:rsidR="003C598C" w:rsidRPr="002D2E39">
        <w:rPr>
          <w:rFonts w:ascii="Arial" w:hAnsi="Arial" w:cs="Arial"/>
          <w:b/>
          <w:sz w:val="24"/>
          <w:szCs w:val="24"/>
        </w:rPr>
        <w:t xml:space="preserve"> </w:t>
      </w:r>
    </w:p>
    <w:p w14:paraId="6DBE596E" w14:textId="0142EB2D" w:rsidR="003C598C" w:rsidRDefault="00D2653C" w:rsidP="003C598C">
      <w:pPr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Application Form</w:t>
      </w:r>
    </w:p>
    <w:p w14:paraId="0E13A126" w14:textId="77777777" w:rsidR="00AD3031" w:rsidRPr="00D2653C" w:rsidRDefault="00AD3031" w:rsidP="003C598C">
      <w:pPr>
        <w:jc w:val="center"/>
        <w:rPr>
          <w:rFonts w:ascii="Arial" w:hAnsi="Arial" w:cs="Arial"/>
          <w:b/>
        </w:rPr>
      </w:pPr>
    </w:p>
    <w:p w14:paraId="0F29903E" w14:textId="488C93CD" w:rsidR="00491979" w:rsidRPr="00D2653C" w:rsidRDefault="00AD3031" w:rsidP="00D2653C">
      <w:pPr>
        <w:pStyle w:val="Default"/>
        <w:rPr>
          <w:rStyle w:val="Hyperlink"/>
          <w:sz w:val="22"/>
          <w:szCs w:val="22"/>
        </w:rPr>
      </w:pPr>
      <w:r w:rsidRPr="00D2653C">
        <w:rPr>
          <w:sz w:val="22"/>
          <w:szCs w:val="22"/>
        </w:rPr>
        <w:t xml:space="preserve">Please </w:t>
      </w:r>
      <w:r w:rsidR="00D2653C" w:rsidRPr="00D2653C">
        <w:rPr>
          <w:sz w:val="22"/>
          <w:szCs w:val="22"/>
        </w:rPr>
        <w:t>read</w:t>
      </w:r>
      <w:r w:rsidRPr="00D2653C">
        <w:rPr>
          <w:sz w:val="22"/>
          <w:szCs w:val="22"/>
        </w:rPr>
        <w:t xml:space="preserve"> the guidance notes before submitting your application form. </w:t>
      </w:r>
      <w:r w:rsidR="00D2653C" w:rsidRPr="00D2653C">
        <w:rPr>
          <w:sz w:val="22"/>
          <w:szCs w:val="22"/>
        </w:rPr>
        <w:t xml:space="preserve">For any questions, please </w:t>
      </w:r>
      <w:r w:rsidR="00B66E58">
        <w:rPr>
          <w:sz w:val="22"/>
          <w:szCs w:val="22"/>
        </w:rPr>
        <w:t xml:space="preserve">contact </w:t>
      </w:r>
      <w:hyperlink r:id="rId10" w:history="1">
        <w:r w:rsidR="00B66E58" w:rsidRPr="00B66E58">
          <w:rPr>
            <w:rStyle w:val="Hyperlink"/>
            <w:sz w:val="22"/>
            <w:szCs w:val="22"/>
          </w:rPr>
          <w:t>communityfund@imperial.ac.uk</w:t>
        </w:r>
      </w:hyperlink>
      <w:r w:rsidRPr="00B66E58">
        <w:rPr>
          <w:rStyle w:val="Hyperlink"/>
          <w:sz w:val="22"/>
          <w:szCs w:val="22"/>
        </w:rPr>
        <w:t>.</w:t>
      </w:r>
    </w:p>
    <w:p w14:paraId="716498BD" w14:textId="77777777" w:rsidR="008269DF" w:rsidRPr="00D976CE" w:rsidRDefault="008269DF" w:rsidP="008269DF">
      <w:pPr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72"/>
        <w:gridCol w:w="6044"/>
      </w:tblGrid>
      <w:tr w:rsidR="008269DF" w:rsidRPr="00D976CE" w14:paraId="4EA73C95" w14:textId="77777777" w:rsidTr="008269DF">
        <w:trPr>
          <w:trHeight w:val="440"/>
        </w:trPr>
        <w:tc>
          <w:tcPr>
            <w:tcW w:w="9016" w:type="dxa"/>
            <w:gridSpan w:val="2"/>
            <w:tcBorders>
              <w:bottom w:val="single" w:sz="4" w:space="0" w:color="auto"/>
            </w:tcBorders>
            <w:shd w:val="clear" w:color="auto" w:fill="BDD6EE" w:themeFill="accent1" w:themeFillTint="66"/>
            <w:vAlign w:val="center"/>
          </w:tcPr>
          <w:sdt>
            <w:sdtPr>
              <w:rPr>
                <w:rFonts w:ascii="Arial" w:hAnsi="Arial" w:cs="Arial"/>
                <w:b/>
              </w:rPr>
              <w:id w:val="-1254045625"/>
              <w:placeholder>
                <w:docPart w:val="B2C227BD759E453D96660F8AE8A26B54"/>
              </w:placeholder>
              <w:text/>
            </w:sdtPr>
            <w:sdtEndPr/>
            <w:sdtContent>
              <w:p w14:paraId="3B4484CB" w14:textId="77777777" w:rsidR="008269DF" w:rsidRPr="00D976CE" w:rsidRDefault="008269DF" w:rsidP="007E15AF">
                <w:pPr>
                  <w:tabs>
                    <w:tab w:val="left" w:pos="2430"/>
                  </w:tabs>
                  <w:rPr>
                    <w:rFonts w:ascii="Arial" w:hAnsi="Arial" w:cs="Arial"/>
                    <w:b/>
                  </w:rPr>
                </w:pPr>
                <w:r w:rsidRPr="00D976CE">
                  <w:rPr>
                    <w:rFonts w:ascii="Arial" w:hAnsi="Arial" w:cs="Arial"/>
                    <w:b/>
                  </w:rPr>
                  <w:t>Section 1: Applicant details</w:t>
                </w:r>
              </w:p>
            </w:sdtContent>
          </w:sdt>
        </w:tc>
      </w:tr>
      <w:tr w:rsidR="008269DF" w:rsidRPr="00D976CE" w14:paraId="06FD13A5" w14:textId="77777777" w:rsidTr="009C493E">
        <w:trPr>
          <w:trHeight w:val="419"/>
        </w:trPr>
        <w:tc>
          <w:tcPr>
            <w:tcW w:w="2972" w:type="dxa"/>
            <w:shd w:val="clear" w:color="auto" w:fill="DEEAF6" w:themeFill="accent1" w:themeFillTint="33"/>
            <w:vAlign w:val="center"/>
          </w:tcPr>
          <w:sdt>
            <w:sdtPr>
              <w:rPr>
                <w:rFonts w:ascii="Arial" w:hAnsi="Arial" w:cs="Arial"/>
                <w:b/>
              </w:rPr>
              <w:id w:val="-1912070620"/>
              <w:placeholder>
                <w:docPart w:val="B2C227BD759E453D96660F8AE8A26B54"/>
              </w:placeholder>
              <w:text/>
            </w:sdtPr>
            <w:sdtEndPr/>
            <w:sdtContent>
              <w:p w14:paraId="00CBFBFF" w14:textId="77777777" w:rsidR="008269DF" w:rsidRPr="00D976CE" w:rsidRDefault="008269DF" w:rsidP="007E15AF">
                <w:pPr>
                  <w:tabs>
                    <w:tab w:val="left" w:pos="2430"/>
                  </w:tabs>
                  <w:rPr>
                    <w:rFonts w:ascii="Arial" w:hAnsi="Arial" w:cs="Arial"/>
                    <w:b/>
                  </w:rPr>
                </w:pPr>
                <w:r w:rsidRPr="00D976CE">
                  <w:rPr>
                    <w:rFonts w:ascii="Arial" w:hAnsi="Arial" w:cs="Arial"/>
                    <w:b/>
                  </w:rPr>
                  <w:t>Name:</w:t>
                </w:r>
              </w:p>
            </w:sdtContent>
          </w:sdt>
        </w:tc>
        <w:tc>
          <w:tcPr>
            <w:tcW w:w="6044" w:type="dxa"/>
            <w:shd w:val="clear" w:color="auto" w:fill="auto"/>
            <w:vAlign w:val="center"/>
          </w:tcPr>
          <w:p w14:paraId="2C8F0D46" w14:textId="77777777" w:rsidR="008269DF" w:rsidRPr="00D976CE" w:rsidRDefault="008269DF" w:rsidP="007E15AF">
            <w:pPr>
              <w:tabs>
                <w:tab w:val="left" w:pos="2430"/>
              </w:tabs>
              <w:rPr>
                <w:rFonts w:ascii="Arial" w:hAnsi="Arial" w:cs="Arial"/>
                <w:b/>
              </w:rPr>
            </w:pPr>
          </w:p>
        </w:tc>
      </w:tr>
      <w:tr w:rsidR="008269DF" w:rsidRPr="00D976CE" w14:paraId="06560C41" w14:textId="77777777" w:rsidTr="009C493E">
        <w:trPr>
          <w:trHeight w:val="419"/>
        </w:trPr>
        <w:tc>
          <w:tcPr>
            <w:tcW w:w="2972" w:type="dxa"/>
            <w:shd w:val="clear" w:color="auto" w:fill="DEEAF6" w:themeFill="accent1" w:themeFillTint="33"/>
            <w:vAlign w:val="center"/>
          </w:tcPr>
          <w:sdt>
            <w:sdtPr>
              <w:rPr>
                <w:rFonts w:ascii="Arial" w:hAnsi="Arial" w:cs="Arial"/>
                <w:b/>
              </w:rPr>
              <w:id w:val="-2052140521"/>
              <w:placeholder>
                <w:docPart w:val="B6D17DD226844B9892EFC5F460CF697D"/>
              </w:placeholder>
              <w:text/>
            </w:sdtPr>
            <w:sdtEndPr/>
            <w:sdtContent>
              <w:p w14:paraId="35E75E6C" w14:textId="77777777" w:rsidR="008269DF" w:rsidRDefault="008269DF" w:rsidP="007E15AF">
                <w:pPr>
                  <w:tabs>
                    <w:tab w:val="left" w:pos="2430"/>
                  </w:tabs>
                  <w:rPr>
                    <w:rFonts w:ascii="Arial" w:hAnsi="Arial" w:cs="Arial"/>
                    <w:b/>
                  </w:rPr>
                </w:pPr>
                <w:r>
                  <w:rPr>
                    <w:rFonts w:ascii="Arial" w:hAnsi="Arial" w:cs="Arial"/>
                    <w:b/>
                  </w:rPr>
                  <w:t>P</w:t>
                </w:r>
                <w:r w:rsidRPr="00D976CE">
                  <w:rPr>
                    <w:rFonts w:ascii="Arial" w:hAnsi="Arial" w:cs="Arial"/>
                    <w:b/>
                  </w:rPr>
                  <w:t>osition:</w:t>
                </w:r>
              </w:p>
            </w:sdtContent>
          </w:sdt>
        </w:tc>
        <w:tc>
          <w:tcPr>
            <w:tcW w:w="6044" w:type="dxa"/>
            <w:shd w:val="clear" w:color="auto" w:fill="auto"/>
            <w:vAlign w:val="center"/>
          </w:tcPr>
          <w:p w14:paraId="081E1D48" w14:textId="77777777" w:rsidR="008269DF" w:rsidRPr="00D976CE" w:rsidRDefault="008269DF" w:rsidP="007E15AF">
            <w:pPr>
              <w:tabs>
                <w:tab w:val="left" w:pos="2430"/>
              </w:tabs>
              <w:rPr>
                <w:rFonts w:ascii="Arial" w:hAnsi="Arial" w:cs="Arial"/>
                <w:b/>
              </w:rPr>
            </w:pPr>
          </w:p>
        </w:tc>
      </w:tr>
      <w:tr w:rsidR="008269DF" w:rsidRPr="00D976CE" w14:paraId="31EB6BF9" w14:textId="77777777" w:rsidTr="009C493E">
        <w:trPr>
          <w:trHeight w:val="419"/>
        </w:trPr>
        <w:tc>
          <w:tcPr>
            <w:tcW w:w="2972" w:type="dxa"/>
            <w:shd w:val="clear" w:color="auto" w:fill="DEEAF6" w:themeFill="accent1" w:themeFillTint="33"/>
            <w:vAlign w:val="center"/>
          </w:tcPr>
          <w:sdt>
            <w:sdtPr>
              <w:rPr>
                <w:rFonts w:ascii="Arial" w:hAnsi="Arial" w:cs="Arial"/>
                <w:b/>
              </w:rPr>
              <w:id w:val="-55549713"/>
              <w:placeholder>
                <w:docPart w:val="2550614A8B664559AD87DBFEE0172EE6"/>
              </w:placeholder>
              <w:text/>
            </w:sdtPr>
            <w:sdtEndPr/>
            <w:sdtContent>
              <w:p w14:paraId="2E20DCD3" w14:textId="77777777" w:rsidR="008269DF" w:rsidRDefault="008269DF" w:rsidP="007E15AF">
                <w:pPr>
                  <w:tabs>
                    <w:tab w:val="left" w:pos="2430"/>
                  </w:tabs>
                  <w:rPr>
                    <w:rFonts w:ascii="Arial" w:hAnsi="Arial" w:cs="Arial"/>
                    <w:b/>
                  </w:rPr>
                </w:pPr>
                <w:r w:rsidRPr="00D976CE">
                  <w:rPr>
                    <w:rFonts w:ascii="Arial" w:hAnsi="Arial" w:cs="Arial"/>
                    <w:b/>
                  </w:rPr>
                  <w:t>Faculty and Department:</w:t>
                </w:r>
              </w:p>
            </w:sdtContent>
          </w:sdt>
        </w:tc>
        <w:tc>
          <w:tcPr>
            <w:tcW w:w="6044" w:type="dxa"/>
            <w:shd w:val="clear" w:color="auto" w:fill="auto"/>
            <w:vAlign w:val="center"/>
          </w:tcPr>
          <w:p w14:paraId="3DC461DF" w14:textId="77777777" w:rsidR="008269DF" w:rsidRPr="00D976CE" w:rsidRDefault="008269DF" w:rsidP="007E15AF">
            <w:pPr>
              <w:tabs>
                <w:tab w:val="left" w:pos="2430"/>
              </w:tabs>
              <w:rPr>
                <w:rFonts w:ascii="Arial" w:hAnsi="Arial" w:cs="Arial"/>
                <w:b/>
              </w:rPr>
            </w:pPr>
          </w:p>
        </w:tc>
      </w:tr>
      <w:tr w:rsidR="008269DF" w:rsidRPr="00D976CE" w14:paraId="2FEAA96F" w14:textId="77777777" w:rsidTr="009C493E">
        <w:trPr>
          <w:trHeight w:val="419"/>
        </w:trPr>
        <w:tc>
          <w:tcPr>
            <w:tcW w:w="2972" w:type="dxa"/>
            <w:shd w:val="clear" w:color="auto" w:fill="DEEAF6" w:themeFill="accent1" w:themeFillTint="33"/>
            <w:vAlign w:val="center"/>
          </w:tcPr>
          <w:sdt>
            <w:sdtPr>
              <w:rPr>
                <w:rFonts w:ascii="Arial" w:hAnsi="Arial" w:cs="Arial"/>
                <w:b/>
              </w:rPr>
              <w:id w:val="-1888638026"/>
              <w:placeholder>
                <w:docPart w:val="AED073A20E3C4CF8905D0D27AE4A8D4A"/>
              </w:placeholder>
              <w:text/>
            </w:sdtPr>
            <w:sdtEndPr/>
            <w:sdtContent>
              <w:p w14:paraId="2BA25FEE" w14:textId="5E57F549" w:rsidR="008269DF" w:rsidRDefault="008269DF" w:rsidP="007E15AF">
                <w:pPr>
                  <w:tabs>
                    <w:tab w:val="left" w:pos="2430"/>
                  </w:tabs>
                  <w:rPr>
                    <w:rFonts w:ascii="Arial" w:hAnsi="Arial" w:cs="Arial"/>
                    <w:b/>
                  </w:rPr>
                </w:pPr>
                <w:r w:rsidRPr="00D976CE">
                  <w:rPr>
                    <w:rFonts w:ascii="Arial" w:hAnsi="Arial" w:cs="Arial"/>
                    <w:b/>
                  </w:rPr>
                  <w:t xml:space="preserve">Email </w:t>
                </w:r>
                <w:r w:rsidR="0016561C">
                  <w:rPr>
                    <w:rFonts w:ascii="Arial" w:hAnsi="Arial" w:cs="Arial"/>
                    <w:b/>
                  </w:rPr>
                  <w:t>a</w:t>
                </w:r>
                <w:r w:rsidRPr="00D976CE">
                  <w:rPr>
                    <w:rFonts w:ascii="Arial" w:hAnsi="Arial" w:cs="Arial"/>
                    <w:b/>
                  </w:rPr>
                  <w:t>ddress:</w:t>
                </w:r>
              </w:p>
            </w:sdtContent>
          </w:sdt>
        </w:tc>
        <w:tc>
          <w:tcPr>
            <w:tcW w:w="6044" w:type="dxa"/>
            <w:shd w:val="clear" w:color="auto" w:fill="auto"/>
            <w:vAlign w:val="center"/>
          </w:tcPr>
          <w:p w14:paraId="0F46F326" w14:textId="77777777" w:rsidR="008269DF" w:rsidRPr="00D976CE" w:rsidRDefault="008269DF" w:rsidP="007E15AF">
            <w:pPr>
              <w:tabs>
                <w:tab w:val="left" w:pos="2430"/>
              </w:tabs>
              <w:rPr>
                <w:rFonts w:ascii="Arial" w:hAnsi="Arial" w:cs="Arial"/>
                <w:b/>
              </w:rPr>
            </w:pPr>
          </w:p>
        </w:tc>
      </w:tr>
      <w:tr w:rsidR="007B377C" w:rsidRPr="00D976CE" w14:paraId="52E88C45" w14:textId="77777777" w:rsidTr="009C493E">
        <w:trPr>
          <w:trHeight w:val="637"/>
        </w:trPr>
        <w:tc>
          <w:tcPr>
            <w:tcW w:w="9016" w:type="dxa"/>
            <w:gridSpan w:val="2"/>
            <w:shd w:val="clear" w:color="auto" w:fill="DEEAF6" w:themeFill="accent1" w:themeFillTint="33"/>
            <w:vAlign w:val="center"/>
          </w:tcPr>
          <w:p w14:paraId="196F0391" w14:textId="1F3E5104" w:rsidR="007B377C" w:rsidRPr="00D976CE" w:rsidRDefault="007B377C" w:rsidP="007E15AF">
            <w:pPr>
              <w:tabs>
                <w:tab w:val="left" w:pos="2430"/>
              </w:tabs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Is this a </w:t>
            </w:r>
            <w:r w:rsidR="00E87C0A">
              <w:rPr>
                <w:rFonts w:ascii="Arial" w:hAnsi="Arial" w:cs="Arial"/>
                <w:b/>
              </w:rPr>
              <w:t>co-created</w:t>
            </w:r>
            <w:r>
              <w:rPr>
                <w:rFonts w:ascii="Arial" w:hAnsi="Arial" w:cs="Arial"/>
                <w:b/>
              </w:rPr>
              <w:t xml:space="preserve"> proposal between staff and students?</w:t>
            </w:r>
            <w:r w:rsidR="009C493E">
              <w:rPr>
                <w:rFonts w:ascii="Arial" w:hAnsi="Arial" w:cs="Arial"/>
                <w:b/>
              </w:rPr>
              <w:t xml:space="preserve"> Please provide your collaborators details </w:t>
            </w:r>
            <w:r w:rsidR="00F77568">
              <w:rPr>
                <w:rFonts w:ascii="Arial" w:hAnsi="Arial" w:cs="Arial"/>
                <w:b/>
              </w:rPr>
              <w:t>if applicable</w:t>
            </w:r>
            <w:r w:rsidR="009C493E">
              <w:rPr>
                <w:rFonts w:ascii="Arial" w:hAnsi="Arial" w:cs="Arial"/>
                <w:b/>
              </w:rPr>
              <w:t>:</w:t>
            </w:r>
          </w:p>
        </w:tc>
      </w:tr>
      <w:tr w:rsidR="007B377C" w:rsidRPr="00D976CE" w14:paraId="2E4E4E89" w14:textId="77777777" w:rsidTr="009C493E">
        <w:trPr>
          <w:trHeight w:val="419"/>
        </w:trPr>
        <w:tc>
          <w:tcPr>
            <w:tcW w:w="2972" w:type="dxa"/>
            <w:shd w:val="clear" w:color="auto" w:fill="DEEAF6" w:themeFill="accent1" w:themeFillTint="33"/>
            <w:vAlign w:val="center"/>
          </w:tcPr>
          <w:sdt>
            <w:sdtPr>
              <w:rPr>
                <w:rFonts w:ascii="Arial" w:hAnsi="Arial" w:cs="Arial"/>
                <w:b/>
              </w:rPr>
              <w:id w:val="402725426"/>
              <w:placeholder>
                <w:docPart w:val="F59A00E95212489C9633D3351A87C9B2"/>
              </w:placeholder>
              <w:text/>
            </w:sdtPr>
            <w:sdtEndPr/>
            <w:sdtContent>
              <w:p w14:paraId="639397F6" w14:textId="5DAA97CA" w:rsidR="007B377C" w:rsidRDefault="009C493E" w:rsidP="007B377C">
                <w:pPr>
                  <w:tabs>
                    <w:tab w:val="left" w:pos="2430"/>
                  </w:tabs>
                  <w:rPr>
                    <w:rFonts w:ascii="Arial" w:hAnsi="Arial" w:cs="Arial"/>
                    <w:b/>
                  </w:rPr>
                </w:pPr>
                <w:r>
                  <w:rPr>
                    <w:rFonts w:ascii="Arial" w:hAnsi="Arial" w:cs="Arial"/>
                    <w:b/>
                  </w:rPr>
                  <w:t>N</w:t>
                </w:r>
                <w:r w:rsidR="007B377C">
                  <w:rPr>
                    <w:rFonts w:ascii="Arial" w:hAnsi="Arial" w:cs="Arial"/>
                    <w:b/>
                  </w:rPr>
                  <w:t>ame and email address</w:t>
                </w:r>
                <w:r w:rsidR="007B377C" w:rsidRPr="00D976CE">
                  <w:rPr>
                    <w:rFonts w:ascii="Arial" w:hAnsi="Arial" w:cs="Arial"/>
                    <w:b/>
                  </w:rPr>
                  <w:t>:</w:t>
                </w:r>
              </w:p>
            </w:sdtContent>
          </w:sdt>
        </w:tc>
        <w:tc>
          <w:tcPr>
            <w:tcW w:w="6044" w:type="dxa"/>
            <w:shd w:val="clear" w:color="auto" w:fill="auto"/>
            <w:vAlign w:val="center"/>
          </w:tcPr>
          <w:p w14:paraId="3039A3D1" w14:textId="77777777" w:rsidR="007B377C" w:rsidRPr="00D976CE" w:rsidRDefault="007B377C" w:rsidP="007B377C">
            <w:pPr>
              <w:tabs>
                <w:tab w:val="left" w:pos="2430"/>
              </w:tabs>
              <w:rPr>
                <w:rFonts w:ascii="Arial" w:hAnsi="Arial" w:cs="Arial"/>
                <w:b/>
              </w:rPr>
            </w:pPr>
          </w:p>
        </w:tc>
      </w:tr>
    </w:tbl>
    <w:p w14:paraId="5872DCBE" w14:textId="77777777" w:rsidR="008269DF" w:rsidRPr="00D976CE" w:rsidRDefault="008269DF" w:rsidP="008269DF">
      <w:pPr>
        <w:tabs>
          <w:tab w:val="left" w:pos="2430"/>
        </w:tabs>
        <w:rPr>
          <w:rFonts w:ascii="Arial" w:hAnsi="Arial" w:cs="Arial"/>
        </w:rPr>
      </w:pP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9067"/>
      </w:tblGrid>
      <w:tr w:rsidR="008269DF" w:rsidRPr="00D976CE" w14:paraId="7E5EF14C" w14:textId="77777777" w:rsidTr="008269DF">
        <w:trPr>
          <w:trHeight w:val="527"/>
        </w:trPr>
        <w:tc>
          <w:tcPr>
            <w:tcW w:w="9067" w:type="dxa"/>
            <w:tcBorders>
              <w:bottom w:val="single" w:sz="4" w:space="0" w:color="auto"/>
            </w:tcBorders>
            <w:shd w:val="clear" w:color="auto" w:fill="BDD6EE" w:themeFill="accent1" w:themeFillTint="66"/>
            <w:vAlign w:val="center"/>
          </w:tcPr>
          <w:sdt>
            <w:sdtPr>
              <w:rPr>
                <w:rFonts w:ascii="Arial" w:hAnsi="Arial" w:cs="Arial"/>
                <w:b/>
              </w:rPr>
              <w:id w:val="42259662"/>
              <w:placeholder>
                <w:docPart w:val="B2C227BD759E453D96660F8AE8A26B54"/>
              </w:placeholder>
              <w:text/>
            </w:sdtPr>
            <w:sdtEndPr/>
            <w:sdtContent>
              <w:p w14:paraId="498B418F" w14:textId="77777777" w:rsidR="008269DF" w:rsidRPr="00D976CE" w:rsidRDefault="008269DF" w:rsidP="007E15AF">
                <w:pPr>
                  <w:tabs>
                    <w:tab w:val="left" w:pos="2430"/>
                  </w:tabs>
                  <w:rPr>
                    <w:rFonts w:ascii="Arial" w:hAnsi="Arial" w:cs="Arial"/>
                    <w:b/>
                  </w:rPr>
                </w:pPr>
                <w:r w:rsidRPr="00D976CE">
                  <w:rPr>
                    <w:rFonts w:ascii="Arial" w:hAnsi="Arial" w:cs="Arial"/>
                    <w:b/>
                  </w:rPr>
                  <w:t xml:space="preserve">Section 2: Project details </w:t>
                </w:r>
              </w:p>
            </w:sdtContent>
          </w:sdt>
        </w:tc>
      </w:tr>
      <w:tr w:rsidR="008269DF" w:rsidRPr="00D976CE" w14:paraId="31E4654B" w14:textId="77777777" w:rsidTr="008269DF">
        <w:trPr>
          <w:trHeight w:val="395"/>
        </w:trPr>
        <w:tc>
          <w:tcPr>
            <w:tcW w:w="9067" w:type="dxa"/>
            <w:shd w:val="clear" w:color="auto" w:fill="DEEAF6" w:themeFill="accent1" w:themeFillTint="33"/>
            <w:vAlign w:val="center"/>
          </w:tcPr>
          <w:sdt>
            <w:sdtPr>
              <w:rPr>
                <w:rFonts w:ascii="Arial" w:hAnsi="Arial" w:cs="Arial"/>
                <w:b/>
              </w:rPr>
              <w:id w:val="-176655074"/>
              <w:placeholder>
                <w:docPart w:val="949F7D7778564664A9F6AED8B537727E"/>
              </w:placeholder>
              <w:text/>
            </w:sdtPr>
            <w:sdtEndPr/>
            <w:sdtContent>
              <w:p w14:paraId="1B5BF576" w14:textId="77777777" w:rsidR="008269DF" w:rsidRPr="00D976CE" w:rsidRDefault="008269DF" w:rsidP="007E15AF">
                <w:pPr>
                  <w:tabs>
                    <w:tab w:val="left" w:pos="2430"/>
                  </w:tabs>
                  <w:rPr>
                    <w:rFonts w:ascii="Arial" w:hAnsi="Arial" w:cs="Arial"/>
                    <w:b/>
                  </w:rPr>
                </w:pPr>
                <w:r w:rsidRPr="00D976CE">
                  <w:rPr>
                    <w:rFonts w:ascii="Arial" w:hAnsi="Arial" w:cs="Arial"/>
                    <w:b/>
                  </w:rPr>
                  <w:t xml:space="preserve">Project title: </w:t>
                </w:r>
              </w:p>
            </w:sdtContent>
          </w:sdt>
        </w:tc>
      </w:tr>
      <w:tr w:rsidR="008269DF" w:rsidRPr="00D976CE" w14:paraId="7EF3590A" w14:textId="77777777" w:rsidTr="008269DF">
        <w:tc>
          <w:tcPr>
            <w:tcW w:w="9067" w:type="dxa"/>
            <w:tcBorders>
              <w:bottom w:val="single" w:sz="4" w:space="0" w:color="auto"/>
            </w:tcBorders>
            <w:vAlign w:val="center"/>
          </w:tcPr>
          <w:p w14:paraId="220EB548" w14:textId="77777777" w:rsidR="008269DF" w:rsidRPr="00D976CE" w:rsidRDefault="008269DF" w:rsidP="007E15AF">
            <w:pPr>
              <w:tabs>
                <w:tab w:val="left" w:pos="2430"/>
              </w:tabs>
              <w:rPr>
                <w:rFonts w:ascii="Arial" w:hAnsi="Arial" w:cs="Arial"/>
              </w:rPr>
            </w:pPr>
          </w:p>
          <w:p w14:paraId="294D4620" w14:textId="77777777" w:rsidR="008269DF" w:rsidRPr="00D976CE" w:rsidRDefault="008269DF" w:rsidP="007E15AF">
            <w:pPr>
              <w:tabs>
                <w:tab w:val="left" w:pos="2430"/>
              </w:tabs>
              <w:rPr>
                <w:rFonts w:ascii="Arial" w:hAnsi="Arial" w:cs="Arial"/>
              </w:rPr>
            </w:pPr>
          </w:p>
          <w:p w14:paraId="14881198" w14:textId="77777777" w:rsidR="008269DF" w:rsidRDefault="008269DF" w:rsidP="007E15AF">
            <w:pPr>
              <w:tabs>
                <w:tab w:val="left" w:pos="2430"/>
              </w:tabs>
              <w:rPr>
                <w:rFonts w:ascii="Arial" w:hAnsi="Arial" w:cs="Arial"/>
              </w:rPr>
            </w:pPr>
          </w:p>
          <w:p w14:paraId="4317B123" w14:textId="77777777" w:rsidR="008269DF" w:rsidRPr="00D976CE" w:rsidRDefault="008269DF" w:rsidP="007E15AF">
            <w:pPr>
              <w:tabs>
                <w:tab w:val="left" w:pos="2430"/>
              </w:tabs>
              <w:rPr>
                <w:rFonts w:ascii="Arial" w:hAnsi="Arial" w:cs="Arial"/>
              </w:rPr>
            </w:pPr>
          </w:p>
        </w:tc>
      </w:tr>
      <w:tr w:rsidR="008269DF" w:rsidRPr="00D976CE" w14:paraId="4FEC0BB3" w14:textId="77777777" w:rsidTr="008269DF">
        <w:trPr>
          <w:trHeight w:val="387"/>
        </w:trPr>
        <w:tc>
          <w:tcPr>
            <w:tcW w:w="9067" w:type="dxa"/>
            <w:shd w:val="clear" w:color="auto" w:fill="DEEAF6" w:themeFill="accent1" w:themeFillTint="33"/>
            <w:vAlign w:val="center"/>
          </w:tcPr>
          <w:sdt>
            <w:sdtPr>
              <w:rPr>
                <w:rFonts w:ascii="Arial" w:hAnsi="Arial" w:cs="Arial"/>
                <w:b/>
              </w:rPr>
              <w:id w:val="255342097"/>
              <w:placeholder>
                <w:docPart w:val="AC83EF2F308B4265B360C2515425D054"/>
              </w:placeholder>
              <w:text/>
            </w:sdtPr>
            <w:sdtEndPr/>
            <w:sdtContent>
              <w:p w14:paraId="58ABBFDB" w14:textId="77777777" w:rsidR="008269DF" w:rsidRPr="00D976CE" w:rsidRDefault="008269DF" w:rsidP="007E15AF">
                <w:pPr>
                  <w:tabs>
                    <w:tab w:val="left" w:pos="2430"/>
                  </w:tabs>
                  <w:rPr>
                    <w:rFonts w:ascii="Arial" w:hAnsi="Arial" w:cs="Arial"/>
                    <w:b/>
                  </w:rPr>
                </w:pPr>
                <w:r>
                  <w:rPr>
                    <w:rFonts w:ascii="Arial" w:hAnsi="Arial" w:cs="Arial"/>
                    <w:b/>
                  </w:rPr>
                  <w:t>Area/b</w:t>
                </w:r>
                <w:r w:rsidRPr="00D976CE">
                  <w:rPr>
                    <w:rFonts w:ascii="Arial" w:hAnsi="Arial" w:cs="Arial"/>
                    <w:b/>
                  </w:rPr>
                  <w:t xml:space="preserve">uilding where the project will take place: </w:t>
                </w:r>
              </w:p>
            </w:sdtContent>
          </w:sdt>
        </w:tc>
      </w:tr>
      <w:tr w:rsidR="008269DF" w:rsidRPr="00D976CE" w14:paraId="366AC8CE" w14:textId="77777777" w:rsidTr="008269DF">
        <w:trPr>
          <w:trHeight w:val="787"/>
        </w:trPr>
        <w:tc>
          <w:tcPr>
            <w:tcW w:w="9067" w:type="dxa"/>
            <w:shd w:val="clear" w:color="auto" w:fill="auto"/>
            <w:vAlign w:val="center"/>
          </w:tcPr>
          <w:p w14:paraId="2D89B562" w14:textId="77777777" w:rsidR="008269DF" w:rsidRDefault="008269DF" w:rsidP="007E15AF">
            <w:pPr>
              <w:tabs>
                <w:tab w:val="left" w:pos="2430"/>
              </w:tabs>
              <w:rPr>
                <w:rFonts w:ascii="Arial" w:hAnsi="Arial" w:cs="Arial"/>
                <w:b/>
              </w:rPr>
            </w:pPr>
          </w:p>
          <w:p w14:paraId="170044E6" w14:textId="77777777" w:rsidR="008269DF" w:rsidRDefault="008269DF" w:rsidP="007E15AF">
            <w:pPr>
              <w:tabs>
                <w:tab w:val="left" w:pos="2430"/>
              </w:tabs>
              <w:rPr>
                <w:rFonts w:ascii="Arial" w:hAnsi="Arial" w:cs="Arial"/>
                <w:b/>
              </w:rPr>
            </w:pPr>
          </w:p>
          <w:p w14:paraId="005FEC4C" w14:textId="77777777" w:rsidR="008269DF" w:rsidRDefault="008269DF" w:rsidP="007E15AF">
            <w:pPr>
              <w:tabs>
                <w:tab w:val="left" w:pos="2430"/>
              </w:tabs>
              <w:rPr>
                <w:rFonts w:ascii="Arial" w:hAnsi="Arial" w:cs="Arial"/>
                <w:b/>
              </w:rPr>
            </w:pPr>
          </w:p>
          <w:p w14:paraId="7AF8D0AF" w14:textId="77777777" w:rsidR="008269DF" w:rsidRPr="00D976CE" w:rsidRDefault="008269DF" w:rsidP="007E15AF">
            <w:pPr>
              <w:tabs>
                <w:tab w:val="left" w:pos="2430"/>
              </w:tabs>
              <w:rPr>
                <w:rFonts w:ascii="Arial" w:hAnsi="Arial" w:cs="Arial"/>
                <w:b/>
              </w:rPr>
            </w:pPr>
          </w:p>
        </w:tc>
      </w:tr>
      <w:tr w:rsidR="008269DF" w:rsidRPr="00D976CE" w14:paraId="3DB26BB6" w14:textId="77777777" w:rsidTr="008269DF">
        <w:trPr>
          <w:trHeight w:val="624"/>
        </w:trPr>
        <w:tc>
          <w:tcPr>
            <w:tcW w:w="9067" w:type="dxa"/>
            <w:shd w:val="clear" w:color="auto" w:fill="DEEAF6" w:themeFill="accent1" w:themeFillTint="33"/>
            <w:vAlign w:val="center"/>
          </w:tcPr>
          <w:sdt>
            <w:sdtPr>
              <w:rPr>
                <w:rFonts w:ascii="Arial" w:hAnsi="Arial" w:cs="Arial"/>
                <w:b/>
                <w:bCs/>
                <w:lang w:val="en-US"/>
              </w:rPr>
              <w:id w:val="-1720202912"/>
              <w:placeholder>
                <w:docPart w:val="B2C227BD759E453D96660F8AE8A26B54"/>
              </w:placeholder>
              <w:text/>
            </w:sdtPr>
            <w:sdtEndPr/>
            <w:sdtContent>
              <w:p w14:paraId="39A65908" w14:textId="77777777" w:rsidR="008269DF" w:rsidRPr="00165E68" w:rsidRDefault="008269DF" w:rsidP="007E15AF">
                <w:pPr>
                  <w:tabs>
                    <w:tab w:val="left" w:pos="2430"/>
                  </w:tabs>
                  <w:rPr>
                    <w:rFonts w:ascii="Arial" w:hAnsi="Arial" w:cs="Arial"/>
                    <w:lang w:val="en-US"/>
                  </w:rPr>
                </w:pPr>
                <w:r w:rsidRPr="00165E68">
                  <w:rPr>
                    <w:rFonts w:ascii="Arial" w:hAnsi="Arial" w:cs="Arial"/>
                    <w:b/>
                    <w:bCs/>
                    <w:lang w:val="en-US"/>
                  </w:rPr>
                  <w:t xml:space="preserve">Please provide a brief description of the project including your key objectives.                         </w:t>
                </w:r>
                <w:r w:rsidRPr="00165E68">
                  <w:rPr>
                    <w:rFonts w:ascii="Arial" w:hAnsi="Arial" w:cs="Arial"/>
                    <w:b/>
                    <w:bCs/>
                  </w:rPr>
                  <w:t xml:space="preserve">     </w:t>
                </w:r>
                <w:r w:rsidRPr="00165E68">
                  <w:rPr>
                    <w:rFonts w:ascii="Arial" w:hAnsi="Arial" w:cs="Arial"/>
                    <w:b/>
                    <w:bCs/>
                    <w:lang w:val="en-US"/>
                  </w:rPr>
                  <w:t xml:space="preserve">   Max 300 words.</w:t>
                </w:r>
              </w:p>
            </w:sdtContent>
          </w:sdt>
        </w:tc>
      </w:tr>
      <w:tr w:rsidR="008269DF" w:rsidRPr="00D976CE" w14:paraId="3A81014A" w14:textId="77777777" w:rsidTr="008269DF">
        <w:trPr>
          <w:trHeight w:val="2547"/>
        </w:trPr>
        <w:tc>
          <w:tcPr>
            <w:tcW w:w="9067" w:type="dxa"/>
            <w:tcBorders>
              <w:bottom w:val="single" w:sz="4" w:space="0" w:color="auto"/>
            </w:tcBorders>
            <w:vAlign w:val="center"/>
          </w:tcPr>
          <w:p w14:paraId="00DAFCDD" w14:textId="77777777" w:rsidR="008269DF" w:rsidRDefault="008269DF" w:rsidP="007E15AF">
            <w:pPr>
              <w:tabs>
                <w:tab w:val="left" w:pos="2430"/>
              </w:tabs>
              <w:rPr>
                <w:rFonts w:ascii="Arial" w:hAnsi="Arial" w:cs="Arial"/>
              </w:rPr>
            </w:pPr>
          </w:p>
          <w:p w14:paraId="6C23524B" w14:textId="77777777" w:rsidR="008269DF" w:rsidRDefault="008269DF" w:rsidP="007E15AF">
            <w:pPr>
              <w:tabs>
                <w:tab w:val="left" w:pos="2430"/>
              </w:tabs>
              <w:rPr>
                <w:rFonts w:ascii="Arial" w:hAnsi="Arial" w:cs="Arial"/>
              </w:rPr>
            </w:pPr>
          </w:p>
          <w:p w14:paraId="2219074D" w14:textId="77777777" w:rsidR="008269DF" w:rsidRDefault="008269DF" w:rsidP="007E15AF">
            <w:pPr>
              <w:tabs>
                <w:tab w:val="left" w:pos="2430"/>
              </w:tabs>
              <w:rPr>
                <w:rFonts w:ascii="Arial" w:hAnsi="Arial" w:cs="Arial"/>
              </w:rPr>
            </w:pPr>
          </w:p>
          <w:p w14:paraId="3539E453" w14:textId="77777777" w:rsidR="008269DF" w:rsidRDefault="008269DF" w:rsidP="007E15AF">
            <w:pPr>
              <w:tabs>
                <w:tab w:val="left" w:pos="2430"/>
              </w:tabs>
              <w:rPr>
                <w:rFonts w:ascii="Arial" w:hAnsi="Arial" w:cs="Arial"/>
              </w:rPr>
            </w:pPr>
          </w:p>
          <w:p w14:paraId="08F90558" w14:textId="77777777" w:rsidR="008269DF" w:rsidRDefault="008269DF" w:rsidP="007E15AF">
            <w:pPr>
              <w:tabs>
                <w:tab w:val="left" w:pos="2430"/>
              </w:tabs>
              <w:rPr>
                <w:rFonts w:ascii="Arial" w:hAnsi="Arial" w:cs="Arial"/>
              </w:rPr>
            </w:pPr>
          </w:p>
          <w:p w14:paraId="544EB57E" w14:textId="77777777" w:rsidR="008269DF" w:rsidRDefault="008269DF" w:rsidP="007E15AF">
            <w:pPr>
              <w:tabs>
                <w:tab w:val="left" w:pos="2430"/>
              </w:tabs>
              <w:rPr>
                <w:rFonts w:ascii="Arial" w:hAnsi="Arial" w:cs="Arial"/>
              </w:rPr>
            </w:pPr>
          </w:p>
          <w:p w14:paraId="6A958946" w14:textId="77777777" w:rsidR="008269DF" w:rsidRDefault="008269DF" w:rsidP="007E15AF">
            <w:pPr>
              <w:tabs>
                <w:tab w:val="left" w:pos="2430"/>
              </w:tabs>
              <w:rPr>
                <w:rFonts w:ascii="Arial" w:hAnsi="Arial" w:cs="Arial"/>
              </w:rPr>
            </w:pPr>
          </w:p>
          <w:p w14:paraId="05C02EDB" w14:textId="77777777" w:rsidR="008269DF" w:rsidRDefault="008269DF" w:rsidP="007E15AF">
            <w:pPr>
              <w:tabs>
                <w:tab w:val="left" w:pos="2430"/>
              </w:tabs>
              <w:rPr>
                <w:rFonts w:ascii="Arial" w:hAnsi="Arial" w:cs="Arial"/>
              </w:rPr>
            </w:pPr>
          </w:p>
          <w:p w14:paraId="38D234AB" w14:textId="77777777" w:rsidR="008269DF" w:rsidRDefault="008269DF" w:rsidP="007E15AF">
            <w:pPr>
              <w:tabs>
                <w:tab w:val="left" w:pos="2430"/>
              </w:tabs>
              <w:rPr>
                <w:rFonts w:ascii="Arial" w:hAnsi="Arial" w:cs="Arial"/>
              </w:rPr>
            </w:pPr>
          </w:p>
          <w:p w14:paraId="733B44EE" w14:textId="77777777" w:rsidR="008269DF" w:rsidRDefault="008269DF" w:rsidP="007E15AF">
            <w:pPr>
              <w:tabs>
                <w:tab w:val="left" w:pos="2430"/>
              </w:tabs>
              <w:rPr>
                <w:rFonts w:ascii="Arial" w:hAnsi="Arial" w:cs="Arial"/>
              </w:rPr>
            </w:pPr>
          </w:p>
          <w:p w14:paraId="43D0633C" w14:textId="77777777" w:rsidR="008269DF" w:rsidRDefault="008269DF" w:rsidP="007E15AF">
            <w:pPr>
              <w:tabs>
                <w:tab w:val="left" w:pos="2430"/>
              </w:tabs>
              <w:rPr>
                <w:rFonts w:ascii="Arial" w:hAnsi="Arial" w:cs="Arial"/>
              </w:rPr>
            </w:pPr>
          </w:p>
          <w:p w14:paraId="2C7BC98B" w14:textId="77777777" w:rsidR="008269DF" w:rsidRDefault="008269DF" w:rsidP="007E15AF">
            <w:pPr>
              <w:tabs>
                <w:tab w:val="left" w:pos="2430"/>
              </w:tabs>
              <w:rPr>
                <w:rFonts w:ascii="Arial" w:hAnsi="Arial" w:cs="Arial"/>
              </w:rPr>
            </w:pPr>
          </w:p>
          <w:p w14:paraId="23EF9DAF" w14:textId="77777777" w:rsidR="008269DF" w:rsidRPr="00D976CE" w:rsidRDefault="008269DF" w:rsidP="007E15AF">
            <w:pPr>
              <w:tabs>
                <w:tab w:val="left" w:pos="2430"/>
              </w:tabs>
              <w:rPr>
                <w:rFonts w:ascii="Arial" w:hAnsi="Arial" w:cs="Arial"/>
              </w:rPr>
            </w:pPr>
          </w:p>
        </w:tc>
      </w:tr>
      <w:tr w:rsidR="008269DF" w:rsidRPr="00D976CE" w14:paraId="6CB261AE" w14:textId="77777777" w:rsidTr="008269DF">
        <w:trPr>
          <w:trHeight w:val="557"/>
        </w:trPr>
        <w:tc>
          <w:tcPr>
            <w:tcW w:w="9067" w:type="dxa"/>
            <w:tcBorders>
              <w:bottom w:val="single" w:sz="4" w:space="0" w:color="auto"/>
            </w:tcBorders>
            <w:shd w:val="clear" w:color="auto" w:fill="DEEAF6" w:themeFill="accent1" w:themeFillTint="33"/>
            <w:vAlign w:val="center"/>
          </w:tcPr>
          <w:sdt>
            <w:sdtPr>
              <w:rPr>
                <w:rFonts w:ascii="Arial" w:hAnsi="Arial" w:cs="Arial"/>
                <w:b/>
                <w:bCs/>
                <w:lang w:val="en-US"/>
              </w:rPr>
              <w:id w:val="-872612945"/>
              <w:placeholder>
                <w:docPart w:val="C1DD835C66A445DA84A6B95FAC3C8855"/>
              </w:placeholder>
              <w:text/>
            </w:sdtPr>
            <w:sdtEndPr/>
            <w:sdtContent>
              <w:p w14:paraId="021B4F00" w14:textId="77777777" w:rsidR="008269DF" w:rsidRPr="00165E68" w:rsidRDefault="008269DF" w:rsidP="007E15AF">
                <w:pPr>
                  <w:tabs>
                    <w:tab w:val="left" w:pos="2430"/>
                  </w:tabs>
                  <w:rPr>
                    <w:rFonts w:ascii="Arial" w:hAnsi="Arial" w:cs="Arial"/>
                    <w:lang w:val="en-US"/>
                  </w:rPr>
                </w:pPr>
                <w:r w:rsidRPr="00165E68">
                  <w:rPr>
                    <w:rFonts w:ascii="Arial" w:hAnsi="Arial" w:cs="Arial"/>
                    <w:b/>
                    <w:bCs/>
                    <w:lang w:val="en-US"/>
                  </w:rPr>
                  <w:t>Please provide an outline of the expected timeframes of the project.</w:t>
                </w:r>
              </w:p>
            </w:sdtContent>
          </w:sdt>
        </w:tc>
      </w:tr>
      <w:tr w:rsidR="008269DF" w:rsidRPr="00D976CE" w14:paraId="0EF4AE48" w14:textId="77777777" w:rsidTr="008269DF">
        <w:tc>
          <w:tcPr>
            <w:tcW w:w="9067" w:type="dxa"/>
            <w:tcBorders>
              <w:bottom w:val="single" w:sz="4" w:space="0" w:color="auto"/>
            </w:tcBorders>
            <w:vAlign w:val="center"/>
          </w:tcPr>
          <w:p w14:paraId="125A3046" w14:textId="77777777" w:rsidR="008269DF" w:rsidRPr="00D976CE" w:rsidRDefault="008269DF" w:rsidP="007E15AF">
            <w:pPr>
              <w:tabs>
                <w:tab w:val="left" w:pos="2430"/>
              </w:tabs>
              <w:rPr>
                <w:rFonts w:ascii="Arial" w:hAnsi="Arial" w:cs="Arial"/>
              </w:rPr>
            </w:pPr>
          </w:p>
          <w:p w14:paraId="28FAB2BD" w14:textId="77777777" w:rsidR="008269DF" w:rsidRPr="00D976CE" w:rsidRDefault="008269DF" w:rsidP="007E15AF">
            <w:pPr>
              <w:tabs>
                <w:tab w:val="left" w:pos="2430"/>
              </w:tabs>
              <w:rPr>
                <w:rFonts w:ascii="Arial" w:hAnsi="Arial" w:cs="Arial"/>
              </w:rPr>
            </w:pPr>
          </w:p>
          <w:p w14:paraId="34A7D72D" w14:textId="77777777" w:rsidR="008269DF" w:rsidRPr="00D976CE" w:rsidRDefault="008269DF" w:rsidP="007E15AF">
            <w:pPr>
              <w:tabs>
                <w:tab w:val="left" w:pos="2430"/>
              </w:tabs>
              <w:rPr>
                <w:rFonts w:ascii="Arial" w:hAnsi="Arial" w:cs="Arial"/>
              </w:rPr>
            </w:pPr>
          </w:p>
          <w:p w14:paraId="25F69D03" w14:textId="77777777" w:rsidR="008269DF" w:rsidRDefault="008269DF" w:rsidP="007E15AF">
            <w:pPr>
              <w:tabs>
                <w:tab w:val="left" w:pos="2430"/>
              </w:tabs>
              <w:rPr>
                <w:rFonts w:ascii="Arial" w:hAnsi="Arial" w:cs="Arial"/>
              </w:rPr>
            </w:pPr>
          </w:p>
          <w:p w14:paraId="00F23065" w14:textId="77777777" w:rsidR="008269DF" w:rsidRPr="00D976CE" w:rsidRDefault="008269DF" w:rsidP="007E15AF">
            <w:pPr>
              <w:tabs>
                <w:tab w:val="left" w:pos="2430"/>
              </w:tabs>
              <w:rPr>
                <w:rFonts w:ascii="Arial" w:hAnsi="Arial" w:cs="Arial"/>
              </w:rPr>
            </w:pPr>
          </w:p>
          <w:p w14:paraId="66373DEC" w14:textId="77777777" w:rsidR="008269DF" w:rsidRPr="00D976CE" w:rsidRDefault="008269DF" w:rsidP="007E15AF">
            <w:pPr>
              <w:tabs>
                <w:tab w:val="left" w:pos="2430"/>
              </w:tabs>
              <w:rPr>
                <w:rFonts w:ascii="Arial" w:hAnsi="Arial" w:cs="Arial"/>
              </w:rPr>
            </w:pPr>
          </w:p>
          <w:p w14:paraId="704F7F84" w14:textId="77777777" w:rsidR="008269DF" w:rsidRDefault="008269DF" w:rsidP="007E15AF">
            <w:pPr>
              <w:tabs>
                <w:tab w:val="left" w:pos="2430"/>
              </w:tabs>
              <w:rPr>
                <w:rFonts w:ascii="Arial" w:hAnsi="Arial" w:cs="Arial"/>
              </w:rPr>
            </w:pPr>
          </w:p>
          <w:p w14:paraId="34DBEF21" w14:textId="77777777" w:rsidR="008269DF" w:rsidRPr="00D976CE" w:rsidRDefault="008269DF" w:rsidP="007E15AF">
            <w:pPr>
              <w:tabs>
                <w:tab w:val="left" w:pos="2430"/>
              </w:tabs>
              <w:rPr>
                <w:rFonts w:ascii="Arial" w:hAnsi="Arial" w:cs="Arial"/>
              </w:rPr>
            </w:pPr>
          </w:p>
          <w:p w14:paraId="74718859" w14:textId="77777777" w:rsidR="008269DF" w:rsidRPr="00D976CE" w:rsidRDefault="008269DF" w:rsidP="007E15AF">
            <w:pPr>
              <w:tabs>
                <w:tab w:val="left" w:pos="2430"/>
              </w:tabs>
              <w:rPr>
                <w:rFonts w:ascii="Arial" w:hAnsi="Arial" w:cs="Arial"/>
              </w:rPr>
            </w:pPr>
          </w:p>
          <w:p w14:paraId="4288A37C" w14:textId="77777777" w:rsidR="008269DF" w:rsidRPr="00D976CE" w:rsidRDefault="008269DF" w:rsidP="007E15AF">
            <w:pPr>
              <w:tabs>
                <w:tab w:val="left" w:pos="2430"/>
              </w:tabs>
              <w:rPr>
                <w:rFonts w:ascii="Arial" w:hAnsi="Arial" w:cs="Arial"/>
              </w:rPr>
            </w:pPr>
          </w:p>
        </w:tc>
      </w:tr>
      <w:tr w:rsidR="008269DF" w:rsidRPr="00D976CE" w14:paraId="248EB6DC" w14:textId="77777777" w:rsidTr="008269DF">
        <w:trPr>
          <w:trHeight w:val="652"/>
        </w:trPr>
        <w:tc>
          <w:tcPr>
            <w:tcW w:w="9067" w:type="dxa"/>
            <w:shd w:val="clear" w:color="auto" w:fill="DEEAF6" w:themeFill="accent1" w:themeFillTint="33"/>
            <w:vAlign w:val="center"/>
          </w:tcPr>
          <w:sdt>
            <w:sdtPr>
              <w:rPr>
                <w:rFonts w:ascii="Arial" w:hAnsi="Arial" w:cs="Arial"/>
                <w:b/>
                <w:bCs/>
                <w:lang w:val="en-US"/>
              </w:rPr>
              <w:id w:val="86972961"/>
              <w:placeholder>
                <w:docPart w:val="465888A8D457439AB4279EEACEBACB36"/>
              </w:placeholder>
              <w:text/>
            </w:sdtPr>
            <w:sdtEndPr/>
            <w:sdtContent>
              <w:p w14:paraId="5BCEB8A7" w14:textId="77777777" w:rsidR="008269DF" w:rsidRPr="00165E68" w:rsidRDefault="008269DF" w:rsidP="007E15AF">
                <w:pPr>
                  <w:tabs>
                    <w:tab w:val="left" w:pos="2430"/>
                  </w:tabs>
                  <w:jc w:val="both"/>
                  <w:rPr>
                    <w:rFonts w:ascii="Arial" w:hAnsi="Arial" w:cs="Arial"/>
                    <w:lang w:val="en-US"/>
                  </w:rPr>
                </w:pPr>
                <w:r w:rsidRPr="00165E68">
                  <w:rPr>
                    <w:rFonts w:ascii="Arial" w:hAnsi="Arial" w:cs="Arial"/>
                    <w:b/>
                    <w:bCs/>
                    <w:lang w:val="en-US"/>
                  </w:rPr>
                  <w:t>What are the expected benefits of the project? Please select all that apply.</w:t>
                </w:r>
              </w:p>
            </w:sdtContent>
          </w:sdt>
        </w:tc>
      </w:tr>
      <w:tr w:rsidR="008269DF" w:rsidRPr="00D976CE" w14:paraId="210C4B5A" w14:textId="77777777" w:rsidTr="008269DF">
        <w:trPr>
          <w:trHeight w:val="385"/>
        </w:trPr>
        <w:tc>
          <w:tcPr>
            <w:tcW w:w="9067" w:type="dxa"/>
            <w:tcBorders>
              <w:bottom w:val="single" w:sz="4" w:space="0" w:color="auto"/>
            </w:tcBorders>
            <w:vAlign w:val="center"/>
          </w:tcPr>
          <w:p w14:paraId="1209E7BF" w14:textId="77777777" w:rsidR="008269DF" w:rsidRPr="00D976CE" w:rsidRDefault="00021BDF" w:rsidP="007E15AF">
            <w:pPr>
              <w:tabs>
                <w:tab w:val="left" w:pos="2430"/>
              </w:tabs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18612432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69DF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8269DF" w:rsidRPr="00D976CE">
              <w:rPr>
                <w:rFonts w:ascii="Arial" w:hAnsi="Arial" w:cs="Arial"/>
              </w:rPr>
              <w:t xml:space="preserve">  </w:t>
            </w:r>
            <w:r w:rsidR="008269DF">
              <w:rPr>
                <w:rFonts w:ascii="Arial" w:hAnsi="Arial" w:cs="Arial"/>
                <w:color w:val="161515"/>
                <w:sz w:val="23"/>
                <w:szCs w:val="23"/>
                <w:shd w:val="clear" w:color="auto" w:fill="FFFFFF"/>
              </w:rPr>
              <w:t>Enhances the student experience and benefits the wider College community.</w:t>
            </w:r>
          </w:p>
        </w:tc>
      </w:tr>
      <w:tr w:rsidR="008269DF" w:rsidRPr="00D976CE" w14:paraId="5482BCB6" w14:textId="77777777" w:rsidTr="008269DF">
        <w:trPr>
          <w:trHeight w:val="382"/>
        </w:trPr>
        <w:tc>
          <w:tcPr>
            <w:tcW w:w="9067" w:type="dxa"/>
            <w:tcBorders>
              <w:bottom w:val="single" w:sz="4" w:space="0" w:color="auto"/>
            </w:tcBorders>
            <w:vAlign w:val="center"/>
          </w:tcPr>
          <w:p w14:paraId="6FB381AD" w14:textId="77777777" w:rsidR="008269DF" w:rsidRPr="00D976CE" w:rsidRDefault="00021BDF" w:rsidP="007E15AF">
            <w:pPr>
              <w:tabs>
                <w:tab w:val="left" w:pos="2430"/>
              </w:tabs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-2545145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69DF" w:rsidRPr="00D976C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8269DF" w:rsidRPr="00D976CE">
              <w:rPr>
                <w:rFonts w:ascii="Arial" w:hAnsi="Arial" w:cs="Arial"/>
              </w:rPr>
              <w:t xml:space="preserve">  Addresses a shortfall in current facilities</w:t>
            </w:r>
          </w:p>
        </w:tc>
      </w:tr>
      <w:tr w:rsidR="008269DF" w:rsidRPr="00D976CE" w14:paraId="1371096B" w14:textId="77777777" w:rsidTr="008269DF">
        <w:trPr>
          <w:trHeight w:val="382"/>
        </w:trPr>
        <w:tc>
          <w:tcPr>
            <w:tcW w:w="9067" w:type="dxa"/>
            <w:tcBorders>
              <w:bottom w:val="single" w:sz="4" w:space="0" w:color="auto"/>
            </w:tcBorders>
            <w:vAlign w:val="center"/>
          </w:tcPr>
          <w:p w14:paraId="368E7D7E" w14:textId="77777777" w:rsidR="008269DF" w:rsidRPr="00D976CE" w:rsidRDefault="00021BDF" w:rsidP="007E15AF">
            <w:pPr>
              <w:tabs>
                <w:tab w:val="left" w:pos="2430"/>
              </w:tabs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-20185369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69DF" w:rsidRPr="00D976C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8269DF" w:rsidRPr="00D976CE">
              <w:rPr>
                <w:rFonts w:ascii="Arial" w:hAnsi="Arial" w:cs="Arial"/>
              </w:rPr>
              <w:t xml:space="preserve">  Encourages collaboration across diverse parts of the College Community</w:t>
            </w:r>
          </w:p>
        </w:tc>
      </w:tr>
      <w:tr w:rsidR="008269DF" w:rsidRPr="00D976CE" w14:paraId="25FD0ED6" w14:textId="77777777" w:rsidTr="008269DF">
        <w:trPr>
          <w:trHeight w:val="382"/>
        </w:trPr>
        <w:tc>
          <w:tcPr>
            <w:tcW w:w="9067" w:type="dxa"/>
            <w:tcBorders>
              <w:bottom w:val="single" w:sz="4" w:space="0" w:color="auto"/>
            </w:tcBorders>
            <w:vAlign w:val="center"/>
          </w:tcPr>
          <w:p w14:paraId="7282FBA6" w14:textId="77777777" w:rsidR="008269DF" w:rsidRPr="00D976CE" w:rsidRDefault="00021BDF" w:rsidP="007E15AF">
            <w:pPr>
              <w:tabs>
                <w:tab w:val="left" w:pos="2430"/>
              </w:tabs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17840672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69DF" w:rsidRPr="00D976C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8269DF" w:rsidRPr="00D976CE">
              <w:rPr>
                <w:rFonts w:ascii="Arial" w:hAnsi="Arial" w:cs="Arial"/>
              </w:rPr>
              <w:t xml:space="preserve">  Fosters inclusivity and community cohesion</w:t>
            </w:r>
          </w:p>
        </w:tc>
      </w:tr>
      <w:tr w:rsidR="008269DF" w:rsidRPr="00D976CE" w14:paraId="3982BAAC" w14:textId="77777777" w:rsidTr="008269DF">
        <w:trPr>
          <w:trHeight w:val="382"/>
        </w:trPr>
        <w:tc>
          <w:tcPr>
            <w:tcW w:w="9067" w:type="dxa"/>
            <w:tcBorders>
              <w:bottom w:val="single" w:sz="4" w:space="0" w:color="auto"/>
            </w:tcBorders>
            <w:vAlign w:val="center"/>
          </w:tcPr>
          <w:p w14:paraId="782EE136" w14:textId="77777777" w:rsidR="008269DF" w:rsidRPr="00D976CE" w:rsidRDefault="00021BDF" w:rsidP="007E15AF">
            <w:pPr>
              <w:tabs>
                <w:tab w:val="left" w:pos="2430"/>
              </w:tabs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-8117111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69DF" w:rsidRPr="00D976C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8269DF" w:rsidRPr="00D976CE">
              <w:rPr>
                <w:rFonts w:ascii="Arial" w:hAnsi="Arial" w:cs="Arial"/>
              </w:rPr>
              <w:t xml:space="preserve">  Has a lasting impact on the College Community</w:t>
            </w:r>
          </w:p>
        </w:tc>
      </w:tr>
      <w:tr w:rsidR="008269DF" w:rsidRPr="00D976CE" w14:paraId="452100A9" w14:textId="77777777" w:rsidTr="008269DF">
        <w:trPr>
          <w:trHeight w:val="382"/>
        </w:trPr>
        <w:tc>
          <w:tcPr>
            <w:tcW w:w="9067" w:type="dxa"/>
            <w:vAlign w:val="center"/>
          </w:tcPr>
          <w:p w14:paraId="67401B3E" w14:textId="77777777" w:rsidR="008269DF" w:rsidRPr="00D976CE" w:rsidRDefault="008269DF" w:rsidP="007E15AF">
            <w:pPr>
              <w:tabs>
                <w:tab w:val="left" w:pos="2430"/>
              </w:tabs>
              <w:rPr>
                <w:rFonts w:ascii="Arial" w:hAnsi="Arial" w:cs="Arial"/>
                <w:b/>
              </w:rPr>
            </w:pPr>
          </w:p>
          <w:p w14:paraId="216213A9" w14:textId="77777777" w:rsidR="008269DF" w:rsidRPr="00D976CE" w:rsidRDefault="008269DF" w:rsidP="007E15AF">
            <w:pPr>
              <w:tabs>
                <w:tab w:val="left" w:pos="2430"/>
              </w:tabs>
              <w:rPr>
                <w:rFonts w:ascii="Arial" w:hAnsi="Arial" w:cs="Arial"/>
              </w:rPr>
            </w:pPr>
            <w:r w:rsidRPr="00D976CE">
              <w:rPr>
                <w:rFonts w:ascii="Arial" w:hAnsi="Arial" w:cs="Arial"/>
              </w:rPr>
              <w:t xml:space="preserve">Other (please specify): </w:t>
            </w:r>
          </w:p>
          <w:p w14:paraId="4A98F0B8" w14:textId="77777777" w:rsidR="008269DF" w:rsidRDefault="008269DF" w:rsidP="007E15AF">
            <w:pPr>
              <w:tabs>
                <w:tab w:val="left" w:pos="2430"/>
              </w:tabs>
              <w:rPr>
                <w:rFonts w:ascii="Arial" w:hAnsi="Arial" w:cs="Arial"/>
              </w:rPr>
            </w:pPr>
          </w:p>
          <w:p w14:paraId="685790C4" w14:textId="6035F090" w:rsidR="008269DF" w:rsidRDefault="008269DF" w:rsidP="007E15AF">
            <w:pPr>
              <w:tabs>
                <w:tab w:val="left" w:pos="2430"/>
              </w:tabs>
              <w:rPr>
                <w:rFonts w:ascii="Arial" w:hAnsi="Arial" w:cs="Arial"/>
              </w:rPr>
            </w:pPr>
          </w:p>
          <w:p w14:paraId="105AA127" w14:textId="77777777" w:rsidR="00A213F2" w:rsidRPr="00D976CE" w:rsidRDefault="00A213F2" w:rsidP="007E15AF">
            <w:pPr>
              <w:tabs>
                <w:tab w:val="left" w:pos="2430"/>
              </w:tabs>
              <w:rPr>
                <w:rFonts w:ascii="Arial" w:hAnsi="Arial" w:cs="Arial"/>
              </w:rPr>
            </w:pPr>
          </w:p>
          <w:p w14:paraId="0259ABD0" w14:textId="77777777" w:rsidR="008269DF" w:rsidRPr="00D976CE" w:rsidRDefault="008269DF" w:rsidP="007E15AF">
            <w:pPr>
              <w:tabs>
                <w:tab w:val="left" w:pos="2430"/>
              </w:tabs>
              <w:rPr>
                <w:rFonts w:ascii="Arial" w:hAnsi="Arial" w:cs="Arial"/>
              </w:rPr>
            </w:pPr>
          </w:p>
        </w:tc>
      </w:tr>
      <w:tr w:rsidR="008269DF" w:rsidRPr="00D976CE" w14:paraId="475FF5E7" w14:textId="77777777" w:rsidTr="008269DF">
        <w:trPr>
          <w:trHeight w:val="647"/>
        </w:trPr>
        <w:tc>
          <w:tcPr>
            <w:tcW w:w="9067" w:type="dxa"/>
            <w:shd w:val="clear" w:color="auto" w:fill="DEEAF6" w:themeFill="accent1" w:themeFillTint="33"/>
            <w:vAlign w:val="center"/>
          </w:tcPr>
          <w:p w14:paraId="1E2332C8" w14:textId="77777777" w:rsidR="008269DF" w:rsidRPr="00165E68" w:rsidRDefault="00021BDF" w:rsidP="007E15AF">
            <w:pPr>
              <w:tabs>
                <w:tab w:val="left" w:pos="2430"/>
              </w:tabs>
              <w:rPr>
                <w:rFonts w:ascii="Arial" w:hAnsi="Arial" w:cs="Arial"/>
                <w:b/>
                <w:lang w:val="en-US"/>
              </w:rPr>
            </w:pPr>
            <w:sdt>
              <w:sdtPr>
                <w:rPr>
                  <w:rFonts w:ascii="Arial" w:hAnsi="Arial" w:cs="Arial"/>
                  <w:b/>
                  <w:bCs/>
                  <w:lang w:val="en-US"/>
                </w:rPr>
                <w:id w:val="-919707438"/>
                <w:placeholder>
                  <w:docPart w:val="D615EC2951394E66B7690CB84F48906C"/>
                </w:placeholder>
                <w:text/>
              </w:sdtPr>
              <w:sdtEndPr/>
              <w:sdtContent>
                <w:r w:rsidR="008269DF" w:rsidRPr="00165E68">
                  <w:rPr>
                    <w:rFonts w:ascii="Arial" w:hAnsi="Arial" w:cs="Arial"/>
                    <w:b/>
                    <w:bCs/>
                    <w:lang w:val="en-US"/>
                  </w:rPr>
                  <w:t>Please provide details of who would benefit from the project and why.</w:t>
                </w:r>
              </w:sdtContent>
            </w:sdt>
          </w:p>
        </w:tc>
      </w:tr>
      <w:tr w:rsidR="008269DF" w:rsidRPr="00D976CE" w14:paraId="23C6B8A8" w14:textId="77777777" w:rsidTr="008269DF">
        <w:trPr>
          <w:trHeight w:val="382"/>
        </w:trPr>
        <w:tc>
          <w:tcPr>
            <w:tcW w:w="9067" w:type="dxa"/>
            <w:vAlign w:val="center"/>
          </w:tcPr>
          <w:p w14:paraId="47697130" w14:textId="77777777" w:rsidR="008269DF" w:rsidRPr="00D976CE" w:rsidRDefault="008269DF" w:rsidP="007E15AF">
            <w:pPr>
              <w:tabs>
                <w:tab w:val="left" w:pos="2430"/>
              </w:tabs>
              <w:rPr>
                <w:rFonts w:ascii="Arial" w:hAnsi="Arial" w:cs="Arial"/>
              </w:rPr>
            </w:pPr>
          </w:p>
          <w:p w14:paraId="33282936" w14:textId="77777777" w:rsidR="008269DF" w:rsidRPr="00D976CE" w:rsidRDefault="008269DF" w:rsidP="007E15AF">
            <w:pPr>
              <w:tabs>
                <w:tab w:val="left" w:pos="2430"/>
              </w:tabs>
              <w:rPr>
                <w:rFonts w:ascii="Arial" w:hAnsi="Arial" w:cs="Arial"/>
              </w:rPr>
            </w:pPr>
          </w:p>
          <w:p w14:paraId="26C1D03D" w14:textId="77777777" w:rsidR="008269DF" w:rsidRDefault="008269DF" w:rsidP="007E15AF">
            <w:pPr>
              <w:tabs>
                <w:tab w:val="left" w:pos="2430"/>
              </w:tabs>
              <w:rPr>
                <w:rFonts w:ascii="Arial" w:hAnsi="Arial" w:cs="Arial"/>
              </w:rPr>
            </w:pPr>
          </w:p>
          <w:p w14:paraId="745E82E8" w14:textId="77777777" w:rsidR="008269DF" w:rsidRDefault="008269DF" w:rsidP="007E15AF">
            <w:pPr>
              <w:tabs>
                <w:tab w:val="left" w:pos="2430"/>
              </w:tabs>
              <w:rPr>
                <w:rFonts w:ascii="Arial" w:hAnsi="Arial" w:cs="Arial"/>
              </w:rPr>
            </w:pPr>
          </w:p>
          <w:p w14:paraId="68D0FACF" w14:textId="77777777" w:rsidR="008269DF" w:rsidRDefault="008269DF" w:rsidP="007E15AF">
            <w:pPr>
              <w:tabs>
                <w:tab w:val="left" w:pos="2430"/>
              </w:tabs>
              <w:rPr>
                <w:rFonts w:ascii="Arial" w:hAnsi="Arial" w:cs="Arial"/>
              </w:rPr>
            </w:pPr>
          </w:p>
          <w:p w14:paraId="3432D335" w14:textId="77777777" w:rsidR="008269DF" w:rsidRDefault="008269DF" w:rsidP="007E15AF">
            <w:pPr>
              <w:tabs>
                <w:tab w:val="left" w:pos="2430"/>
              </w:tabs>
              <w:rPr>
                <w:rFonts w:ascii="Arial" w:hAnsi="Arial" w:cs="Arial"/>
              </w:rPr>
            </w:pPr>
          </w:p>
          <w:p w14:paraId="1CDD6356" w14:textId="77777777" w:rsidR="008269DF" w:rsidRPr="00D976CE" w:rsidRDefault="008269DF" w:rsidP="007E15AF">
            <w:pPr>
              <w:tabs>
                <w:tab w:val="left" w:pos="2430"/>
              </w:tabs>
              <w:rPr>
                <w:rFonts w:ascii="Arial" w:hAnsi="Arial" w:cs="Arial"/>
              </w:rPr>
            </w:pPr>
          </w:p>
          <w:p w14:paraId="74388DDD" w14:textId="77777777" w:rsidR="008269DF" w:rsidRPr="00D976CE" w:rsidRDefault="008269DF" w:rsidP="007E15AF">
            <w:pPr>
              <w:tabs>
                <w:tab w:val="left" w:pos="2430"/>
              </w:tabs>
              <w:rPr>
                <w:rFonts w:ascii="Arial" w:hAnsi="Arial" w:cs="Arial"/>
              </w:rPr>
            </w:pPr>
          </w:p>
          <w:p w14:paraId="38A75D42" w14:textId="77777777" w:rsidR="008269DF" w:rsidRPr="00D976CE" w:rsidRDefault="008269DF" w:rsidP="007E15AF">
            <w:pPr>
              <w:tabs>
                <w:tab w:val="left" w:pos="2430"/>
              </w:tabs>
              <w:rPr>
                <w:rFonts w:ascii="Arial" w:hAnsi="Arial" w:cs="Arial"/>
              </w:rPr>
            </w:pPr>
          </w:p>
          <w:p w14:paraId="07B17E21" w14:textId="77777777" w:rsidR="008269DF" w:rsidRPr="00D976CE" w:rsidRDefault="008269DF" w:rsidP="007E15AF">
            <w:pPr>
              <w:tabs>
                <w:tab w:val="left" w:pos="2430"/>
              </w:tabs>
              <w:rPr>
                <w:rFonts w:ascii="Arial" w:hAnsi="Arial" w:cs="Arial"/>
              </w:rPr>
            </w:pPr>
          </w:p>
          <w:p w14:paraId="3F40609A" w14:textId="77777777" w:rsidR="008269DF" w:rsidRPr="00D976CE" w:rsidRDefault="008269DF" w:rsidP="007E15AF">
            <w:pPr>
              <w:tabs>
                <w:tab w:val="left" w:pos="2430"/>
              </w:tabs>
              <w:rPr>
                <w:rFonts w:ascii="Arial" w:hAnsi="Arial" w:cs="Arial"/>
                <w:b/>
              </w:rPr>
            </w:pPr>
          </w:p>
        </w:tc>
      </w:tr>
    </w:tbl>
    <w:p w14:paraId="19A6CE2A" w14:textId="77777777" w:rsidR="008269DF" w:rsidRDefault="008269DF" w:rsidP="008269DF">
      <w:pPr>
        <w:tabs>
          <w:tab w:val="left" w:pos="2430"/>
        </w:tabs>
        <w:rPr>
          <w:rFonts w:ascii="Arial" w:hAnsi="Arial" w:cs="Arial"/>
        </w:rPr>
      </w:pPr>
    </w:p>
    <w:tbl>
      <w:tblPr>
        <w:tblStyle w:val="TableGrid"/>
        <w:tblpPr w:leftFromText="180" w:rightFromText="180" w:vertAnchor="text" w:horzAnchor="margin" w:tblpY="-63"/>
        <w:tblW w:w="9067" w:type="dxa"/>
        <w:tblLook w:val="04A0" w:firstRow="1" w:lastRow="0" w:firstColumn="1" w:lastColumn="0" w:noHBand="0" w:noVBand="1"/>
      </w:tblPr>
      <w:tblGrid>
        <w:gridCol w:w="6516"/>
        <w:gridCol w:w="2551"/>
      </w:tblGrid>
      <w:tr w:rsidR="008269DF" w:rsidRPr="00D976CE" w14:paraId="11A02BFC" w14:textId="77777777" w:rsidTr="008269DF">
        <w:trPr>
          <w:trHeight w:val="440"/>
        </w:trPr>
        <w:tc>
          <w:tcPr>
            <w:tcW w:w="9067" w:type="dxa"/>
            <w:gridSpan w:val="2"/>
            <w:tcBorders>
              <w:bottom w:val="single" w:sz="4" w:space="0" w:color="auto"/>
            </w:tcBorders>
            <w:shd w:val="clear" w:color="auto" w:fill="BDD6EE" w:themeFill="accent1" w:themeFillTint="66"/>
            <w:vAlign w:val="center"/>
          </w:tcPr>
          <w:sdt>
            <w:sdtPr>
              <w:rPr>
                <w:rFonts w:ascii="Arial" w:hAnsi="Arial" w:cs="Arial"/>
                <w:b/>
              </w:rPr>
              <w:id w:val="1035625655"/>
              <w:placeholder>
                <w:docPart w:val="8EDE1AED0411413E90F96CD0B6160B2F"/>
              </w:placeholder>
              <w:text/>
            </w:sdtPr>
            <w:sdtEndPr/>
            <w:sdtContent>
              <w:p w14:paraId="19E2172F" w14:textId="77777777" w:rsidR="008269DF" w:rsidRPr="00D976CE" w:rsidRDefault="008269DF" w:rsidP="007E15AF">
                <w:pPr>
                  <w:tabs>
                    <w:tab w:val="left" w:pos="2430"/>
                  </w:tabs>
                  <w:rPr>
                    <w:rFonts w:ascii="Arial" w:hAnsi="Arial" w:cs="Arial"/>
                  </w:rPr>
                </w:pPr>
                <w:r w:rsidRPr="00D976CE">
                  <w:rPr>
                    <w:rFonts w:ascii="Arial" w:hAnsi="Arial" w:cs="Arial"/>
                    <w:b/>
                  </w:rPr>
                  <w:t xml:space="preserve">Section 3: Funding requested </w:t>
                </w:r>
              </w:p>
            </w:sdtContent>
          </w:sdt>
        </w:tc>
      </w:tr>
      <w:tr w:rsidR="008269DF" w:rsidRPr="00D976CE" w14:paraId="284276B0" w14:textId="77777777" w:rsidTr="008269DF">
        <w:trPr>
          <w:trHeight w:val="534"/>
        </w:trPr>
        <w:sdt>
          <w:sdtPr>
            <w:rPr>
              <w:rFonts w:ascii="Arial" w:hAnsi="Arial" w:cs="Arial"/>
              <w:b/>
            </w:rPr>
            <w:id w:val="990296064"/>
            <w:placeholder>
              <w:docPart w:val="8EDE1AED0411413E90F96CD0B6160B2F"/>
            </w:placeholder>
            <w:text/>
          </w:sdtPr>
          <w:sdtEndPr/>
          <w:sdtContent>
            <w:tc>
              <w:tcPr>
                <w:tcW w:w="9067" w:type="dxa"/>
                <w:gridSpan w:val="2"/>
                <w:shd w:val="clear" w:color="auto" w:fill="DEEAF6" w:themeFill="accent1" w:themeFillTint="33"/>
                <w:vAlign w:val="center"/>
              </w:tcPr>
              <w:p w14:paraId="48C42815" w14:textId="77777777" w:rsidR="008269DF" w:rsidRPr="00D976CE" w:rsidRDefault="008269DF" w:rsidP="007E15AF">
                <w:pPr>
                  <w:tabs>
                    <w:tab w:val="left" w:pos="2430"/>
                  </w:tabs>
                  <w:rPr>
                    <w:rFonts w:ascii="Arial" w:hAnsi="Arial" w:cs="Arial"/>
                    <w:b/>
                  </w:rPr>
                </w:pPr>
                <w:r>
                  <w:rPr>
                    <w:rFonts w:ascii="Arial" w:hAnsi="Arial" w:cs="Arial"/>
                    <w:b/>
                  </w:rPr>
                  <w:t>Total expected funds</w:t>
                </w:r>
                <w:r w:rsidRPr="00D976CE">
                  <w:rPr>
                    <w:rFonts w:ascii="Arial" w:hAnsi="Arial" w:cs="Arial"/>
                    <w:b/>
                  </w:rPr>
                  <w:t xml:space="preserve"> required: </w:t>
                </w:r>
              </w:p>
            </w:tc>
          </w:sdtContent>
        </w:sdt>
      </w:tr>
      <w:tr w:rsidR="008269DF" w:rsidRPr="00D976CE" w14:paraId="6169BD03" w14:textId="77777777" w:rsidTr="008269DF">
        <w:tc>
          <w:tcPr>
            <w:tcW w:w="9067" w:type="dxa"/>
            <w:gridSpan w:val="2"/>
          </w:tcPr>
          <w:p w14:paraId="18CFF53D" w14:textId="77777777" w:rsidR="008269DF" w:rsidRPr="00D976CE" w:rsidRDefault="008269DF" w:rsidP="007E15AF">
            <w:pPr>
              <w:tabs>
                <w:tab w:val="left" w:pos="2430"/>
              </w:tabs>
              <w:rPr>
                <w:rFonts w:ascii="Arial" w:hAnsi="Arial" w:cs="Arial"/>
              </w:rPr>
            </w:pPr>
          </w:p>
          <w:p w14:paraId="7CFFDA95" w14:textId="77777777" w:rsidR="008269DF" w:rsidRPr="00D976CE" w:rsidRDefault="008269DF" w:rsidP="007E15AF">
            <w:pPr>
              <w:tabs>
                <w:tab w:val="left" w:pos="2430"/>
              </w:tabs>
              <w:rPr>
                <w:rFonts w:ascii="Arial" w:hAnsi="Arial" w:cs="Arial"/>
              </w:rPr>
            </w:pPr>
            <w:r w:rsidRPr="00D976CE">
              <w:rPr>
                <w:rFonts w:ascii="Arial" w:hAnsi="Arial" w:cs="Arial"/>
              </w:rPr>
              <w:t>£</w:t>
            </w:r>
          </w:p>
          <w:p w14:paraId="7E717385" w14:textId="77777777" w:rsidR="008269DF" w:rsidRPr="00D976CE" w:rsidRDefault="008269DF" w:rsidP="007E15AF">
            <w:pPr>
              <w:tabs>
                <w:tab w:val="left" w:pos="2430"/>
              </w:tabs>
              <w:rPr>
                <w:rFonts w:ascii="Arial" w:hAnsi="Arial" w:cs="Arial"/>
              </w:rPr>
            </w:pPr>
          </w:p>
        </w:tc>
      </w:tr>
      <w:tr w:rsidR="008269DF" w:rsidRPr="00D976CE" w14:paraId="7796803C" w14:textId="77777777" w:rsidTr="008269DF">
        <w:trPr>
          <w:trHeight w:val="631"/>
        </w:trPr>
        <w:tc>
          <w:tcPr>
            <w:tcW w:w="9067" w:type="dxa"/>
            <w:gridSpan w:val="2"/>
            <w:shd w:val="clear" w:color="auto" w:fill="DEEAF6" w:themeFill="accent1" w:themeFillTint="33"/>
            <w:vAlign w:val="center"/>
          </w:tcPr>
          <w:p w14:paraId="3084F422" w14:textId="77777777" w:rsidR="008269DF" w:rsidRPr="00D976CE" w:rsidRDefault="008269DF" w:rsidP="007E15AF">
            <w:pPr>
              <w:tabs>
                <w:tab w:val="left" w:pos="2430"/>
              </w:tabs>
              <w:rPr>
                <w:rFonts w:ascii="Arial" w:hAnsi="Arial" w:cs="Arial"/>
                <w:b/>
              </w:rPr>
            </w:pPr>
            <w:r w:rsidRPr="00D976CE">
              <w:rPr>
                <w:rFonts w:ascii="Arial" w:hAnsi="Arial" w:cs="Arial"/>
                <w:b/>
              </w:rPr>
              <w:t>Please provide a breakdown of costs:</w:t>
            </w:r>
          </w:p>
        </w:tc>
      </w:tr>
      <w:tr w:rsidR="008269DF" w:rsidRPr="00D976CE" w14:paraId="21828705" w14:textId="77777777" w:rsidTr="008269DF">
        <w:trPr>
          <w:trHeight w:val="407"/>
        </w:trPr>
        <w:tc>
          <w:tcPr>
            <w:tcW w:w="6516" w:type="dxa"/>
            <w:vAlign w:val="center"/>
          </w:tcPr>
          <w:p w14:paraId="63C26D5D" w14:textId="77777777" w:rsidR="008269DF" w:rsidRPr="00D976CE" w:rsidRDefault="008269DF" w:rsidP="007E15AF">
            <w:pPr>
              <w:tabs>
                <w:tab w:val="left" w:pos="2430"/>
              </w:tabs>
              <w:rPr>
                <w:rFonts w:ascii="Arial" w:hAnsi="Arial" w:cs="Arial"/>
                <w:b/>
              </w:rPr>
            </w:pPr>
            <w:r w:rsidRPr="00D976CE">
              <w:rPr>
                <w:rFonts w:ascii="Arial" w:hAnsi="Arial" w:cs="Arial"/>
                <w:b/>
              </w:rPr>
              <w:t xml:space="preserve">Item </w:t>
            </w:r>
          </w:p>
        </w:tc>
        <w:tc>
          <w:tcPr>
            <w:tcW w:w="2551" w:type="dxa"/>
            <w:vAlign w:val="center"/>
          </w:tcPr>
          <w:p w14:paraId="34EA7475" w14:textId="77777777" w:rsidR="008269DF" w:rsidRPr="00D976CE" w:rsidRDefault="008269DF" w:rsidP="007E15AF">
            <w:pPr>
              <w:tabs>
                <w:tab w:val="left" w:pos="2430"/>
              </w:tabs>
              <w:rPr>
                <w:rFonts w:ascii="Arial" w:hAnsi="Arial" w:cs="Arial"/>
                <w:b/>
              </w:rPr>
            </w:pPr>
            <w:r w:rsidRPr="00D976CE">
              <w:rPr>
                <w:rFonts w:ascii="Arial" w:hAnsi="Arial" w:cs="Arial"/>
                <w:b/>
              </w:rPr>
              <w:t xml:space="preserve">Amount </w:t>
            </w:r>
          </w:p>
        </w:tc>
      </w:tr>
      <w:tr w:rsidR="008269DF" w:rsidRPr="00D976CE" w14:paraId="6EE56D24" w14:textId="77777777" w:rsidTr="008269DF">
        <w:trPr>
          <w:trHeight w:val="267"/>
        </w:trPr>
        <w:tc>
          <w:tcPr>
            <w:tcW w:w="6516" w:type="dxa"/>
          </w:tcPr>
          <w:p w14:paraId="27828E7A" w14:textId="77777777" w:rsidR="008269DF" w:rsidRPr="00D976CE" w:rsidRDefault="008269DF" w:rsidP="007E15AF">
            <w:pPr>
              <w:tabs>
                <w:tab w:val="left" w:pos="2430"/>
              </w:tabs>
              <w:rPr>
                <w:rFonts w:ascii="Arial" w:hAnsi="Arial" w:cs="Arial"/>
              </w:rPr>
            </w:pPr>
          </w:p>
        </w:tc>
        <w:tc>
          <w:tcPr>
            <w:tcW w:w="2551" w:type="dxa"/>
          </w:tcPr>
          <w:p w14:paraId="56A0B8FC" w14:textId="77777777" w:rsidR="008269DF" w:rsidRPr="00D976CE" w:rsidRDefault="008269DF" w:rsidP="007E15AF">
            <w:pPr>
              <w:tabs>
                <w:tab w:val="left" w:pos="2430"/>
              </w:tabs>
              <w:rPr>
                <w:rFonts w:ascii="Arial" w:hAnsi="Arial" w:cs="Arial"/>
              </w:rPr>
            </w:pPr>
          </w:p>
        </w:tc>
      </w:tr>
      <w:tr w:rsidR="008269DF" w:rsidRPr="00D976CE" w14:paraId="3E2C684E" w14:textId="77777777" w:rsidTr="008269DF">
        <w:trPr>
          <w:trHeight w:val="267"/>
        </w:trPr>
        <w:tc>
          <w:tcPr>
            <w:tcW w:w="6516" w:type="dxa"/>
          </w:tcPr>
          <w:p w14:paraId="7298F6DC" w14:textId="77777777" w:rsidR="008269DF" w:rsidRPr="00D976CE" w:rsidRDefault="008269DF" w:rsidP="007E15AF">
            <w:pPr>
              <w:tabs>
                <w:tab w:val="left" w:pos="2430"/>
              </w:tabs>
              <w:rPr>
                <w:rFonts w:ascii="Arial" w:hAnsi="Arial" w:cs="Arial"/>
              </w:rPr>
            </w:pPr>
          </w:p>
        </w:tc>
        <w:tc>
          <w:tcPr>
            <w:tcW w:w="2551" w:type="dxa"/>
          </w:tcPr>
          <w:p w14:paraId="71434EA1" w14:textId="77777777" w:rsidR="008269DF" w:rsidRPr="00D976CE" w:rsidRDefault="008269DF" w:rsidP="007E15AF">
            <w:pPr>
              <w:tabs>
                <w:tab w:val="left" w:pos="2430"/>
              </w:tabs>
              <w:rPr>
                <w:rFonts w:ascii="Arial" w:hAnsi="Arial" w:cs="Arial"/>
              </w:rPr>
            </w:pPr>
          </w:p>
        </w:tc>
      </w:tr>
      <w:tr w:rsidR="008269DF" w:rsidRPr="00D976CE" w14:paraId="5EB31804" w14:textId="77777777" w:rsidTr="008269DF">
        <w:trPr>
          <w:trHeight w:val="267"/>
        </w:trPr>
        <w:tc>
          <w:tcPr>
            <w:tcW w:w="6516" w:type="dxa"/>
          </w:tcPr>
          <w:p w14:paraId="48AA4EE1" w14:textId="77777777" w:rsidR="008269DF" w:rsidRPr="00D976CE" w:rsidRDefault="008269DF" w:rsidP="007E15AF">
            <w:pPr>
              <w:tabs>
                <w:tab w:val="left" w:pos="2430"/>
              </w:tabs>
              <w:rPr>
                <w:rFonts w:ascii="Arial" w:hAnsi="Arial" w:cs="Arial"/>
              </w:rPr>
            </w:pPr>
          </w:p>
        </w:tc>
        <w:tc>
          <w:tcPr>
            <w:tcW w:w="2551" w:type="dxa"/>
          </w:tcPr>
          <w:p w14:paraId="48A0DFB6" w14:textId="77777777" w:rsidR="008269DF" w:rsidRPr="00D976CE" w:rsidRDefault="008269DF" w:rsidP="007E15AF">
            <w:pPr>
              <w:tabs>
                <w:tab w:val="left" w:pos="2430"/>
              </w:tabs>
              <w:rPr>
                <w:rFonts w:ascii="Arial" w:hAnsi="Arial" w:cs="Arial"/>
              </w:rPr>
            </w:pPr>
          </w:p>
        </w:tc>
      </w:tr>
      <w:tr w:rsidR="008269DF" w:rsidRPr="00D976CE" w14:paraId="0D6594C9" w14:textId="77777777" w:rsidTr="008269DF">
        <w:trPr>
          <w:trHeight w:val="267"/>
        </w:trPr>
        <w:tc>
          <w:tcPr>
            <w:tcW w:w="6516" w:type="dxa"/>
          </w:tcPr>
          <w:p w14:paraId="17AD358F" w14:textId="77777777" w:rsidR="008269DF" w:rsidRPr="00D976CE" w:rsidRDefault="008269DF" w:rsidP="007E15AF">
            <w:pPr>
              <w:tabs>
                <w:tab w:val="left" w:pos="2430"/>
              </w:tabs>
              <w:rPr>
                <w:rFonts w:ascii="Arial" w:hAnsi="Arial" w:cs="Arial"/>
              </w:rPr>
            </w:pPr>
          </w:p>
        </w:tc>
        <w:tc>
          <w:tcPr>
            <w:tcW w:w="2551" w:type="dxa"/>
          </w:tcPr>
          <w:p w14:paraId="6AEC7C33" w14:textId="77777777" w:rsidR="008269DF" w:rsidRPr="00D976CE" w:rsidRDefault="008269DF" w:rsidP="007E15AF">
            <w:pPr>
              <w:tabs>
                <w:tab w:val="left" w:pos="2430"/>
              </w:tabs>
              <w:rPr>
                <w:rFonts w:ascii="Arial" w:hAnsi="Arial" w:cs="Arial"/>
              </w:rPr>
            </w:pPr>
          </w:p>
        </w:tc>
      </w:tr>
      <w:tr w:rsidR="008269DF" w:rsidRPr="00D976CE" w14:paraId="07B8BF68" w14:textId="77777777" w:rsidTr="008269DF">
        <w:trPr>
          <w:trHeight w:val="267"/>
        </w:trPr>
        <w:tc>
          <w:tcPr>
            <w:tcW w:w="6516" w:type="dxa"/>
          </w:tcPr>
          <w:p w14:paraId="0D0997FF" w14:textId="77777777" w:rsidR="008269DF" w:rsidRPr="00D976CE" w:rsidRDefault="008269DF" w:rsidP="007E15AF">
            <w:pPr>
              <w:tabs>
                <w:tab w:val="left" w:pos="2430"/>
              </w:tabs>
              <w:rPr>
                <w:rFonts w:ascii="Arial" w:hAnsi="Arial" w:cs="Arial"/>
              </w:rPr>
            </w:pPr>
          </w:p>
        </w:tc>
        <w:tc>
          <w:tcPr>
            <w:tcW w:w="2551" w:type="dxa"/>
          </w:tcPr>
          <w:p w14:paraId="4418D539" w14:textId="77777777" w:rsidR="008269DF" w:rsidRPr="00D976CE" w:rsidRDefault="008269DF" w:rsidP="007E15AF">
            <w:pPr>
              <w:tabs>
                <w:tab w:val="left" w:pos="2430"/>
              </w:tabs>
              <w:rPr>
                <w:rFonts w:ascii="Arial" w:hAnsi="Arial" w:cs="Arial"/>
              </w:rPr>
            </w:pPr>
          </w:p>
        </w:tc>
      </w:tr>
      <w:tr w:rsidR="008269DF" w:rsidRPr="00D976CE" w14:paraId="54E43949" w14:textId="77777777" w:rsidTr="008269DF">
        <w:trPr>
          <w:trHeight w:val="735"/>
        </w:trPr>
        <w:tc>
          <w:tcPr>
            <w:tcW w:w="9067" w:type="dxa"/>
            <w:gridSpan w:val="2"/>
            <w:shd w:val="clear" w:color="auto" w:fill="DEEAF6" w:themeFill="accent1" w:themeFillTint="33"/>
            <w:vAlign w:val="center"/>
          </w:tcPr>
          <w:p w14:paraId="3DA3EDBD" w14:textId="50EE0162" w:rsidR="008269DF" w:rsidRPr="00165E68" w:rsidRDefault="008269DF" w:rsidP="007E15AF">
            <w:pPr>
              <w:tabs>
                <w:tab w:val="left" w:pos="2430"/>
              </w:tabs>
              <w:rPr>
                <w:rFonts w:ascii="Arial" w:hAnsi="Arial" w:cs="Arial"/>
                <w:b/>
                <w:bCs/>
              </w:rPr>
            </w:pPr>
            <w:r w:rsidRPr="00165E68">
              <w:rPr>
                <w:rFonts w:ascii="Arial" w:hAnsi="Arial" w:cs="Arial"/>
                <w:b/>
                <w:bCs/>
              </w:rPr>
              <w:t>Do the costs cover any additional operational running costs/resources that may be incurred? E.g. equipment, people</w:t>
            </w:r>
            <w:r w:rsidR="00A213F2">
              <w:rPr>
                <w:rFonts w:ascii="Arial" w:hAnsi="Arial" w:cs="Arial"/>
                <w:b/>
                <w:bCs/>
              </w:rPr>
              <w:t xml:space="preserve">, </w:t>
            </w:r>
            <w:proofErr w:type="gramStart"/>
            <w:r w:rsidRPr="00165E68">
              <w:rPr>
                <w:rFonts w:ascii="Arial" w:hAnsi="Arial" w:cs="Arial"/>
                <w:b/>
                <w:bCs/>
              </w:rPr>
              <w:t>cleaning</w:t>
            </w:r>
            <w:proofErr w:type="gramEnd"/>
            <w:r w:rsidR="00A213F2">
              <w:rPr>
                <w:rFonts w:ascii="Arial" w:hAnsi="Arial" w:cs="Arial"/>
                <w:b/>
                <w:bCs/>
              </w:rPr>
              <w:t xml:space="preserve"> or </w:t>
            </w:r>
            <w:r w:rsidRPr="00165E68">
              <w:rPr>
                <w:rFonts w:ascii="Arial" w:hAnsi="Arial" w:cs="Arial"/>
                <w:b/>
                <w:bCs/>
              </w:rPr>
              <w:t>utilities</w:t>
            </w:r>
          </w:p>
        </w:tc>
      </w:tr>
      <w:tr w:rsidR="008269DF" w:rsidRPr="00D976CE" w14:paraId="00DE92C6" w14:textId="77777777" w:rsidTr="008269DF">
        <w:tc>
          <w:tcPr>
            <w:tcW w:w="9067" w:type="dxa"/>
            <w:gridSpan w:val="2"/>
          </w:tcPr>
          <w:p w14:paraId="52768640" w14:textId="77777777" w:rsidR="008269DF" w:rsidRPr="00D976CE" w:rsidRDefault="008269DF" w:rsidP="007E15AF">
            <w:pPr>
              <w:tabs>
                <w:tab w:val="left" w:pos="2430"/>
              </w:tabs>
              <w:rPr>
                <w:rFonts w:ascii="Arial" w:hAnsi="Arial" w:cs="Arial"/>
              </w:rPr>
            </w:pPr>
          </w:p>
          <w:p w14:paraId="28093233" w14:textId="77777777" w:rsidR="008269DF" w:rsidRPr="00D976CE" w:rsidRDefault="008269DF" w:rsidP="007E15AF">
            <w:pPr>
              <w:tabs>
                <w:tab w:val="left" w:pos="2430"/>
              </w:tabs>
              <w:rPr>
                <w:rFonts w:ascii="Arial" w:hAnsi="Arial" w:cs="Arial"/>
              </w:rPr>
            </w:pPr>
          </w:p>
          <w:p w14:paraId="03D7860E" w14:textId="77777777" w:rsidR="008269DF" w:rsidRDefault="008269DF" w:rsidP="007E15AF">
            <w:pPr>
              <w:tabs>
                <w:tab w:val="left" w:pos="2430"/>
              </w:tabs>
              <w:rPr>
                <w:rFonts w:ascii="Arial" w:hAnsi="Arial" w:cs="Arial"/>
              </w:rPr>
            </w:pPr>
          </w:p>
          <w:p w14:paraId="7E3E6B0C" w14:textId="77777777" w:rsidR="008269DF" w:rsidRDefault="008269DF" w:rsidP="007E15AF">
            <w:pPr>
              <w:tabs>
                <w:tab w:val="left" w:pos="2430"/>
              </w:tabs>
              <w:rPr>
                <w:rFonts w:ascii="Arial" w:hAnsi="Arial" w:cs="Arial"/>
              </w:rPr>
            </w:pPr>
          </w:p>
          <w:p w14:paraId="3B9DB2C1" w14:textId="77777777" w:rsidR="008269DF" w:rsidRPr="00D976CE" w:rsidRDefault="008269DF" w:rsidP="007E15AF">
            <w:pPr>
              <w:tabs>
                <w:tab w:val="left" w:pos="2430"/>
              </w:tabs>
              <w:rPr>
                <w:rFonts w:ascii="Arial" w:hAnsi="Arial" w:cs="Arial"/>
              </w:rPr>
            </w:pPr>
          </w:p>
          <w:p w14:paraId="2BDF78A5" w14:textId="77777777" w:rsidR="008269DF" w:rsidRPr="00D976CE" w:rsidRDefault="008269DF" w:rsidP="007E15AF">
            <w:pPr>
              <w:tabs>
                <w:tab w:val="left" w:pos="2430"/>
              </w:tabs>
              <w:rPr>
                <w:rFonts w:ascii="Arial" w:hAnsi="Arial" w:cs="Arial"/>
              </w:rPr>
            </w:pPr>
          </w:p>
          <w:p w14:paraId="37242650" w14:textId="77777777" w:rsidR="008269DF" w:rsidRPr="00D976CE" w:rsidRDefault="008269DF" w:rsidP="007E15AF">
            <w:pPr>
              <w:tabs>
                <w:tab w:val="left" w:pos="2430"/>
              </w:tabs>
              <w:rPr>
                <w:rFonts w:ascii="Arial" w:hAnsi="Arial" w:cs="Arial"/>
              </w:rPr>
            </w:pPr>
          </w:p>
        </w:tc>
      </w:tr>
    </w:tbl>
    <w:p w14:paraId="7256062C" w14:textId="4949D1EF" w:rsidR="00C95CB6" w:rsidRDefault="00C95CB6" w:rsidP="008C602C">
      <w:pPr>
        <w:tabs>
          <w:tab w:val="left" w:pos="2430"/>
        </w:tabs>
        <w:rPr>
          <w:rFonts w:ascii="Arial" w:hAnsi="Arial" w:cs="Arial"/>
        </w:rPr>
      </w:pPr>
    </w:p>
    <w:p w14:paraId="2D3B52FA" w14:textId="62C28FD8" w:rsidR="002D2E39" w:rsidRPr="00D2653C" w:rsidRDefault="002D2E39" w:rsidP="002D2E39">
      <w:pPr>
        <w:rPr>
          <w:rFonts w:ascii="Arial" w:hAnsi="Arial" w:cs="Arial"/>
        </w:rPr>
      </w:pPr>
      <w:r w:rsidRPr="00D2653C">
        <w:rPr>
          <w:rFonts w:ascii="Arial" w:hAnsi="Arial" w:cs="Arial"/>
        </w:rPr>
        <w:t xml:space="preserve">Please send completed application forms to </w:t>
      </w:r>
      <w:hyperlink r:id="rId11" w:history="1">
        <w:r w:rsidR="00B66E58" w:rsidRPr="00B66E58">
          <w:rPr>
            <w:rStyle w:val="Hyperlink"/>
            <w:rFonts w:ascii="Arial" w:hAnsi="Arial" w:cs="Arial"/>
          </w:rPr>
          <w:t>communityfund@imperial.ac.uk</w:t>
        </w:r>
      </w:hyperlink>
      <w:r w:rsidR="00B66E58" w:rsidRPr="00B66E58">
        <w:rPr>
          <w:rStyle w:val="Hyperlink"/>
          <w:rFonts w:ascii="Arial" w:hAnsi="Arial" w:cs="Arial"/>
        </w:rPr>
        <w:t>.</w:t>
      </w:r>
    </w:p>
    <w:p w14:paraId="30079066" w14:textId="77777777" w:rsidR="002D2E39" w:rsidRPr="00D976CE" w:rsidRDefault="002D2E39" w:rsidP="008C602C">
      <w:pPr>
        <w:tabs>
          <w:tab w:val="left" w:pos="2430"/>
        </w:tabs>
        <w:rPr>
          <w:rFonts w:ascii="Arial" w:hAnsi="Arial" w:cs="Arial"/>
        </w:rPr>
      </w:pPr>
    </w:p>
    <w:sectPr w:rsidR="002D2E39" w:rsidRPr="00D976CE" w:rsidSect="004C5374">
      <w:headerReference w:type="default" r:id="rId12"/>
      <w:footerReference w:type="default" r:id="rId13"/>
      <w:pgSz w:w="11906" w:h="16838"/>
      <w:pgMar w:top="1843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0DFD560" w14:textId="77777777" w:rsidR="00021BDF" w:rsidRDefault="00021BDF" w:rsidP="003C598C">
      <w:pPr>
        <w:spacing w:after="0" w:line="240" w:lineRule="auto"/>
      </w:pPr>
      <w:r>
        <w:separator/>
      </w:r>
    </w:p>
  </w:endnote>
  <w:endnote w:type="continuationSeparator" w:id="0">
    <w:p w14:paraId="640DBB1C" w14:textId="77777777" w:rsidR="00021BDF" w:rsidRDefault="00021BDF" w:rsidP="003C59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46287C" w14:textId="2D1E47DD" w:rsidR="003C598C" w:rsidRPr="003C598C" w:rsidRDefault="003C598C" w:rsidP="003C598C">
    <w:pPr>
      <w:pStyle w:val="Footer"/>
      <w:ind w:hanging="709"/>
      <w:rPr>
        <w:rFonts w:ascii="Arial" w:hAnsi="Arial" w:cs="Arial"/>
        <w:sz w:val="14"/>
        <w:szCs w:val="1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0BABCFA" w14:textId="77777777" w:rsidR="00021BDF" w:rsidRDefault="00021BDF" w:rsidP="003C598C">
      <w:pPr>
        <w:spacing w:after="0" w:line="240" w:lineRule="auto"/>
      </w:pPr>
      <w:r>
        <w:separator/>
      </w:r>
    </w:p>
  </w:footnote>
  <w:footnote w:type="continuationSeparator" w:id="0">
    <w:p w14:paraId="201708E2" w14:textId="77777777" w:rsidR="00021BDF" w:rsidRDefault="00021BDF" w:rsidP="003C59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EF5721" w14:textId="2C605119" w:rsidR="003C598C" w:rsidRDefault="000F496B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8240" behindDoc="0" locked="0" layoutInCell="1" allowOverlap="1" wp14:anchorId="0614010E" wp14:editId="6016F332">
          <wp:simplePos x="0" y="0"/>
          <wp:positionH relativeFrom="margin">
            <wp:align>left</wp:align>
          </wp:positionH>
          <wp:positionV relativeFrom="paragraph">
            <wp:posOffset>42752</wp:posOffset>
          </wp:positionV>
          <wp:extent cx="1600200" cy="421059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perial_1_Pantone_solid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00200" cy="42105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366544F"/>
    <w:multiLevelType w:val="hybridMultilevel"/>
    <w:tmpl w:val="3872E03A"/>
    <w:lvl w:ilvl="0" w:tplc="4B6265E4">
      <w:start w:val="1"/>
      <w:numFmt w:val="upperLetter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ACA3600"/>
    <w:multiLevelType w:val="hybridMultilevel"/>
    <w:tmpl w:val="34BC9514"/>
    <w:lvl w:ilvl="0" w:tplc="9F4487B6">
      <w:start w:val="1"/>
      <w:numFmt w:val="upperLetter"/>
      <w:lvlText w:val="%1)"/>
      <w:lvlJc w:val="left"/>
      <w:pPr>
        <w:ind w:left="36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6427A40"/>
    <w:multiLevelType w:val="hybridMultilevel"/>
    <w:tmpl w:val="E4AE850E"/>
    <w:lvl w:ilvl="0" w:tplc="F118BFE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3EC2EBE"/>
    <w:multiLevelType w:val="hybridMultilevel"/>
    <w:tmpl w:val="D1042632"/>
    <w:lvl w:ilvl="0" w:tplc="C016848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documentProtection w:edit="readOnly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wMjU3MLc0MDU0sjBW0lEKTi0uzszPAykwrAUAzlfv0ywAAAA="/>
  </w:docVars>
  <w:rsids>
    <w:rsidRoot w:val="003C598C"/>
    <w:rsid w:val="000154DC"/>
    <w:rsid w:val="00015C2B"/>
    <w:rsid w:val="00021BDF"/>
    <w:rsid w:val="00026F82"/>
    <w:rsid w:val="00056F90"/>
    <w:rsid w:val="00066AF2"/>
    <w:rsid w:val="00077FED"/>
    <w:rsid w:val="00084523"/>
    <w:rsid w:val="00087C11"/>
    <w:rsid w:val="000C07B6"/>
    <w:rsid w:val="000F496B"/>
    <w:rsid w:val="000F659C"/>
    <w:rsid w:val="001009F0"/>
    <w:rsid w:val="00153010"/>
    <w:rsid w:val="0016561C"/>
    <w:rsid w:val="00181B90"/>
    <w:rsid w:val="00194D8E"/>
    <w:rsid w:val="00215928"/>
    <w:rsid w:val="0022300B"/>
    <w:rsid w:val="002251FB"/>
    <w:rsid w:val="002408ED"/>
    <w:rsid w:val="00247884"/>
    <w:rsid w:val="00247FBF"/>
    <w:rsid w:val="002536E2"/>
    <w:rsid w:val="002A2B9A"/>
    <w:rsid w:val="002B7103"/>
    <w:rsid w:val="002C38B9"/>
    <w:rsid w:val="002D2E39"/>
    <w:rsid w:val="002F04AB"/>
    <w:rsid w:val="002F294A"/>
    <w:rsid w:val="003C598C"/>
    <w:rsid w:val="003E68AA"/>
    <w:rsid w:val="00417952"/>
    <w:rsid w:val="0043240F"/>
    <w:rsid w:val="004367E9"/>
    <w:rsid w:val="00475C62"/>
    <w:rsid w:val="00491979"/>
    <w:rsid w:val="004C5374"/>
    <w:rsid w:val="004D170A"/>
    <w:rsid w:val="004D619E"/>
    <w:rsid w:val="00504B0B"/>
    <w:rsid w:val="005108B1"/>
    <w:rsid w:val="00654DE9"/>
    <w:rsid w:val="00662E63"/>
    <w:rsid w:val="006C5904"/>
    <w:rsid w:val="00712C3F"/>
    <w:rsid w:val="00740DC7"/>
    <w:rsid w:val="007B377C"/>
    <w:rsid w:val="007B6858"/>
    <w:rsid w:val="007D4F69"/>
    <w:rsid w:val="008269DF"/>
    <w:rsid w:val="008C602C"/>
    <w:rsid w:val="00957D48"/>
    <w:rsid w:val="009622EB"/>
    <w:rsid w:val="00992F3B"/>
    <w:rsid w:val="009A3DC8"/>
    <w:rsid w:val="009B32FC"/>
    <w:rsid w:val="009B52C3"/>
    <w:rsid w:val="009C493E"/>
    <w:rsid w:val="009D700A"/>
    <w:rsid w:val="009E1B09"/>
    <w:rsid w:val="00A213F2"/>
    <w:rsid w:val="00A36B38"/>
    <w:rsid w:val="00A75C31"/>
    <w:rsid w:val="00A86F1A"/>
    <w:rsid w:val="00AC4FBE"/>
    <w:rsid w:val="00AC6D82"/>
    <w:rsid w:val="00AD3031"/>
    <w:rsid w:val="00AF6E3F"/>
    <w:rsid w:val="00B06BDB"/>
    <w:rsid w:val="00B201DD"/>
    <w:rsid w:val="00B24A8C"/>
    <w:rsid w:val="00B27362"/>
    <w:rsid w:val="00B320D8"/>
    <w:rsid w:val="00B33002"/>
    <w:rsid w:val="00B41AF0"/>
    <w:rsid w:val="00B66E58"/>
    <w:rsid w:val="00B84192"/>
    <w:rsid w:val="00B9178E"/>
    <w:rsid w:val="00BD43F5"/>
    <w:rsid w:val="00C14AD0"/>
    <w:rsid w:val="00C76855"/>
    <w:rsid w:val="00C95CB6"/>
    <w:rsid w:val="00D0122E"/>
    <w:rsid w:val="00D24229"/>
    <w:rsid w:val="00D24367"/>
    <w:rsid w:val="00D2653C"/>
    <w:rsid w:val="00D575EB"/>
    <w:rsid w:val="00D976CE"/>
    <w:rsid w:val="00DD44B9"/>
    <w:rsid w:val="00DF4A8A"/>
    <w:rsid w:val="00E05212"/>
    <w:rsid w:val="00E644E0"/>
    <w:rsid w:val="00E720BF"/>
    <w:rsid w:val="00E87C0A"/>
    <w:rsid w:val="00EB09A4"/>
    <w:rsid w:val="00EC4A90"/>
    <w:rsid w:val="00F064D9"/>
    <w:rsid w:val="00F72ACE"/>
    <w:rsid w:val="00F77568"/>
    <w:rsid w:val="00F85168"/>
    <w:rsid w:val="00FB25B0"/>
    <w:rsid w:val="00FC7329"/>
    <w:rsid w:val="00FF0BB3"/>
    <w:rsid w:val="00FF19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DE9801"/>
  <w15:chartTrackingRefBased/>
  <w15:docId w15:val="{EA3FFFF6-F7DB-4981-BDA5-27DA616524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C598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C598C"/>
  </w:style>
  <w:style w:type="paragraph" w:styleId="Footer">
    <w:name w:val="footer"/>
    <w:basedOn w:val="Normal"/>
    <w:link w:val="FooterChar"/>
    <w:uiPriority w:val="99"/>
    <w:unhideWhenUsed/>
    <w:rsid w:val="003C598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C598C"/>
  </w:style>
  <w:style w:type="table" w:styleId="TableGrid">
    <w:name w:val="Table Grid"/>
    <w:basedOn w:val="TableNormal"/>
    <w:uiPriority w:val="39"/>
    <w:rsid w:val="003C59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C598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598C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4C537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4C537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C5374"/>
    <w:pPr>
      <w:spacing w:after="200" w:line="240" w:lineRule="auto"/>
    </w:pPr>
    <w:rPr>
      <w:rFonts w:ascii="Calibri" w:eastAsia="Calibri" w:hAnsi="Calibri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C5374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53010"/>
    <w:pPr>
      <w:spacing w:after="160"/>
    </w:pPr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53010"/>
    <w:rPr>
      <w:rFonts w:ascii="Calibri" w:eastAsia="Calibri" w:hAnsi="Calibri" w:cs="Times New Roman"/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D0122E"/>
    <w:rPr>
      <w:color w:val="0563C1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B201DD"/>
    <w:rPr>
      <w:color w:val="808080"/>
    </w:rPr>
  </w:style>
  <w:style w:type="character" w:styleId="FollowedHyperlink">
    <w:name w:val="FollowedHyperlink"/>
    <w:basedOn w:val="DefaultParagraphFont"/>
    <w:uiPriority w:val="99"/>
    <w:semiHidden/>
    <w:unhideWhenUsed/>
    <w:rsid w:val="0022300B"/>
    <w:rPr>
      <w:color w:val="954F72" w:themeColor="followedHyperlink"/>
      <w:u w:val="single"/>
    </w:rPr>
  </w:style>
  <w:style w:type="paragraph" w:customStyle="1" w:styleId="Default">
    <w:name w:val="Default"/>
    <w:rsid w:val="00D2653C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B66E5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8218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communityfund@imperial.ac.uk" TargetMode="External"/><Relationship Id="rId5" Type="http://schemas.openxmlformats.org/officeDocument/2006/relationships/styles" Target="styles.xml"/><Relationship Id="rId15" Type="http://schemas.openxmlformats.org/officeDocument/2006/relationships/glossaryDocument" Target="glossary/document.xml"/><Relationship Id="rId10" Type="http://schemas.openxmlformats.org/officeDocument/2006/relationships/hyperlink" Target="mailto:communityfund@imperial.ac.uk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B2C227BD759E453D96660F8AE8A26B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7DAE02-52FE-4160-B6A8-70FC3E4E7362}"/>
      </w:docPartPr>
      <w:docPartBody>
        <w:p w:rsidR="00BD0228" w:rsidRDefault="00A36E4A" w:rsidP="00A36E4A">
          <w:pPr>
            <w:pStyle w:val="B2C227BD759E453D96660F8AE8A26B54"/>
          </w:pPr>
          <w:r w:rsidRPr="005627C1">
            <w:rPr>
              <w:rStyle w:val="PlaceholderText"/>
            </w:rPr>
            <w:t>Click here to enter text.</w:t>
          </w:r>
        </w:p>
      </w:docPartBody>
    </w:docPart>
    <w:docPart>
      <w:docPartPr>
        <w:name w:val="B6D17DD226844B9892EFC5F460CF69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27288B-3EFF-408C-BC83-36D81312EA6E}"/>
      </w:docPartPr>
      <w:docPartBody>
        <w:p w:rsidR="00BD0228" w:rsidRDefault="00A36E4A" w:rsidP="00A36E4A">
          <w:pPr>
            <w:pStyle w:val="B6D17DD226844B9892EFC5F460CF697D"/>
          </w:pPr>
          <w:r w:rsidRPr="005627C1">
            <w:rPr>
              <w:rStyle w:val="PlaceholderText"/>
            </w:rPr>
            <w:t>Click here to enter text.</w:t>
          </w:r>
        </w:p>
      </w:docPartBody>
    </w:docPart>
    <w:docPart>
      <w:docPartPr>
        <w:name w:val="2550614A8B664559AD87DBFEE0172E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46D65D-2759-4041-8787-443A5F43D546}"/>
      </w:docPartPr>
      <w:docPartBody>
        <w:p w:rsidR="00BD0228" w:rsidRDefault="00A36E4A" w:rsidP="00A36E4A">
          <w:pPr>
            <w:pStyle w:val="2550614A8B664559AD87DBFEE0172EE6"/>
          </w:pPr>
          <w:r w:rsidRPr="005627C1">
            <w:rPr>
              <w:rStyle w:val="PlaceholderText"/>
            </w:rPr>
            <w:t>Click here to enter text.</w:t>
          </w:r>
        </w:p>
      </w:docPartBody>
    </w:docPart>
    <w:docPart>
      <w:docPartPr>
        <w:name w:val="AED073A20E3C4CF8905D0D27AE4A8D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CBB999-4D13-4E2F-A16E-CFC3D516E0B7}"/>
      </w:docPartPr>
      <w:docPartBody>
        <w:p w:rsidR="00BD0228" w:rsidRDefault="00A36E4A" w:rsidP="00A36E4A">
          <w:pPr>
            <w:pStyle w:val="AED073A20E3C4CF8905D0D27AE4A8D4A"/>
          </w:pPr>
          <w:r w:rsidRPr="005627C1">
            <w:rPr>
              <w:rStyle w:val="PlaceholderText"/>
            </w:rPr>
            <w:t>Click here to enter text.</w:t>
          </w:r>
        </w:p>
      </w:docPartBody>
    </w:docPart>
    <w:docPart>
      <w:docPartPr>
        <w:name w:val="949F7D7778564664A9F6AED8B53772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A27616-C7BC-40E9-A36E-194644F307FD}"/>
      </w:docPartPr>
      <w:docPartBody>
        <w:p w:rsidR="00BD0228" w:rsidRDefault="00A36E4A" w:rsidP="00A36E4A">
          <w:pPr>
            <w:pStyle w:val="949F7D7778564664A9F6AED8B537727E"/>
          </w:pPr>
          <w:r w:rsidRPr="005627C1">
            <w:rPr>
              <w:rStyle w:val="PlaceholderText"/>
            </w:rPr>
            <w:t>Click here to enter text.</w:t>
          </w:r>
        </w:p>
      </w:docPartBody>
    </w:docPart>
    <w:docPart>
      <w:docPartPr>
        <w:name w:val="AC83EF2F308B4265B360C2515425D0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A3A7FC-1021-4517-B633-BE2043D2F74B}"/>
      </w:docPartPr>
      <w:docPartBody>
        <w:p w:rsidR="00BD0228" w:rsidRDefault="00A36E4A" w:rsidP="00A36E4A">
          <w:pPr>
            <w:pStyle w:val="AC83EF2F308B4265B360C2515425D054"/>
          </w:pPr>
          <w:r w:rsidRPr="005627C1">
            <w:rPr>
              <w:rStyle w:val="PlaceholderText"/>
            </w:rPr>
            <w:t>Click here to enter text.</w:t>
          </w:r>
        </w:p>
      </w:docPartBody>
    </w:docPart>
    <w:docPart>
      <w:docPartPr>
        <w:name w:val="C1DD835C66A445DA84A6B95FAC3C88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9D8CE7-2C94-41B9-A144-1E6F45AAF53C}"/>
      </w:docPartPr>
      <w:docPartBody>
        <w:p w:rsidR="00BD0228" w:rsidRDefault="00A36E4A" w:rsidP="00A36E4A">
          <w:pPr>
            <w:pStyle w:val="C1DD835C66A445DA84A6B95FAC3C8855"/>
          </w:pPr>
          <w:r w:rsidRPr="005627C1">
            <w:rPr>
              <w:rStyle w:val="PlaceholderText"/>
            </w:rPr>
            <w:t>Click here to enter text.</w:t>
          </w:r>
        </w:p>
      </w:docPartBody>
    </w:docPart>
    <w:docPart>
      <w:docPartPr>
        <w:name w:val="465888A8D457439AB4279EEACEBACB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BA74C3-02ED-40F1-B1CF-64CF70911213}"/>
      </w:docPartPr>
      <w:docPartBody>
        <w:p w:rsidR="00BD0228" w:rsidRDefault="00A36E4A" w:rsidP="00A36E4A">
          <w:pPr>
            <w:pStyle w:val="465888A8D457439AB4279EEACEBACB36"/>
          </w:pPr>
          <w:r w:rsidRPr="005627C1">
            <w:rPr>
              <w:rStyle w:val="PlaceholderText"/>
            </w:rPr>
            <w:t>Click here to enter text.</w:t>
          </w:r>
        </w:p>
      </w:docPartBody>
    </w:docPart>
    <w:docPart>
      <w:docPartPr>
        <w:name w:val="D615EC2951394E66B7690CB84F4890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261D66-DF02-4240-8CDE-2557C8D38256}"/>
      </w:docPartPr>
      <w:docPartBody>
        <w:p w:rsidR="00BD0228" w:rsidRDefault="00A36E4A" w:rsidP="00A36E4A">
          <w:pPr>
            <w:pStyle w:val="D615EC2951394E66B7690CB84F48906C"/>
          </w:pPr>
          <w:r w:rsidRPr="005627C1">
            <w:rPr>
              <w:rStyle w:val="PlaceholderText"/>
            </w:rPr>
            <w:t>Click here to enter text.</w:t>
          </w:r>
        </w:p>
      </w:docPartBody>
    </w:docPart>
    <w:docPart>
      <w:docPartPr>
        <w:name w:val="8EDE1AED0411413E90F96CD0B6160B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CC0126-1DA0-4537-9EE7-51E935CC21BC}"/>
      </w:docPartPr>
      <w:docPartBody>
        <w:p w:rsidR="00BD0228" w:rsidRDefault="00A36E4A" w:rsidP="00A36E4A">
          <w:pPr>
            <w:pStyle w:val="8EDE1AED0411413E90F96CD0B6160B2F"/>
          </w:pPr>
          <w:r w:rsidRPr="005627C1">
            <w:rPr>
              <w:rStyle w:val="PlaceholderText"/>
            </w:rPr>
            <w:t>Click here to enter text.</w:t>
          </w:r>
        </w:p>
      </w:docPartBody>
    </w:docPart>
    <w:docPart>
      <w:docPartPr>
        <w:name w:val="F59A00E95212489C9633D3351A87C9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374F9E-0316-4F39-B59E-AC4E68D04483}"/>
      </w:docPartPr>
      <w:docPartBody>
        <w:p w:rsidR="0061439C" w:rsidRDefault="00873156" w:rsidP="00873156">
          <w:pPr>
            <w:pStyle w:val="F59A00E95212489C9633D3351A87C9B2"/>
          </w:pPr>
          <w:r w:rsidRPr="005627C1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F6169"/>
    <w:rsid w:val="00072F21"/>
    <w:rsid w:val="00154E34"/>
    <w:rsid w:val="001F6169"/>
    <w:rsid w:val="00317493"/>
    <w:rsid w:val="004565D8"/>
    <w:rsid w:val="005D1091"/>
    <w:rsid w:val="0061439C"/>
    <w:rsid w:val="008155A4"/>
    <w:rsid w:val="00852CA9"/>
    <w:rsid w:val="00873156"/>
    <w:rsid w:val="00886338"/>
    <w:rsid w:val="00974E56"/>
    <w:rsid w:val="00A36E4A"/>
    <w:rsid w:val="00AF5D08"/>
    <w:rsid w:val="00BD0228"/>
    <w:rsid w:val="00CF3446"/>
    <w:rsid w:val="00F47EDD"/>
    <w:rsid w:val="00F76E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73156"/>
    <w:rPr>
      <w:color w:val="808080"/>
    </w:rPr>
  </w:style>
  <w:style w:type="paragraph" w:customStyle="1" w:styleId="F53A7470CA4F47E0AD3FD5C82EE40FF4">
    <w:name w:val="F53A7470CA4F47E0AD3FD5C82EE40FF4"/>
    <w:rsid w:val="00852CA9"/>
  </w:style>
  <w:style w:type="paragraph" w:customStyle="1" w:styleId="EA6835342A774E54BB3113F217240EFE">
    <w:name w:val="EA6835342A774E54BB3113F217240EFE"/>
    <w:rsid w:val="008155A4"/>
  </w:style>
  <w:style w:type="paragraph" w:customStyle="1" w:styleId="BDE8E4721472466B9DEC901C61450135">
    <w:name w:val="BDE8E4721472466B9DEC901C61450135"/>
    <w:rsid w:val="008155A4"/>
  </w:style>
  <w:style w:type="paragraph" w:customStyle="1" w:styleId="B34312F1D16E4F74A1067149CB82DC22">
    <w:name w:val="B34312F1D16E4F74A1067149CB82DC22"/>
    <w:rsid w:val="008155A4"/>
  </w:style>
  <w:style w:type="paragraph" w:customStyle="1" w:styleId="190DCF5B2C9B446DBDAD162BC341F7B8">
    <w:name w:val="190DCF5B2C9B446DBDAD162BC341F7B8"/>
    <w:rsid w:val="008155A4"/>
  </w:style>
  <w:style w:type="paragraph" w:customStyle="1" w:styleId="D37BB4285666485E876EAC685A6B4031">
    <w:name w:val="D37BB4285666485E876EAC685A6B4031"/>
    <w:rsid w:val="008155A4"/>
  </w:style>
  <w:style w:type="paragraph" w:customStyle="1" w:styleId="9E2BA9826ADA4A708D75B275EE1E5C5B">
    <w:name w:val="9E2BA9826ADA4A708D75B275EE1E5C5B"/>
    <w:rsid w:val="008155A4"/>
  </w:style>
  <w:style w:type="paragraph" w:customStyle="1" w:styleId="BDEB5F1877C94A21B1354B5EF1003201">
    <w:name w:val="BDEB5F1877C94A21B1354B5EF1003201"/>
    <w:rsid w:val="008155A4"/>
  </w:style>
  <w:style w:type="paragraph" w:customStyle="1" w:styleId="2C00B231EF9148E0B02559F0139629F1">
    <w:name w:val="2C00B231EF9148E0B02559F0139629F1"/>
    <w:rsid w:val="008155A4"/>
  </w:style>
  <w:style w:type="paragraph" w:customStyle="1" w:styleId="2F93434FDC024659BD52565DCE29FEC1">
    <w:name w:val="2F93434FDC024659BD52565DCE29FEC1"/>
    <w:rsid w:val="008155A4"/>
  </w:style>
  <w:style w:type="paragraph" w:customStyle="1" w:styleId="8F1ABB5282B74CF681E93D1B28DC3756">
    <w:name w:val="8F1ABB5282B74CF681E93D1B28DC3756"/>
    <w:rsid w:val="008155A4"/>
  </w:style>
  <w:style w:type="paragraph" w:customStyle="1" w:styleId="349255A692BF4EE8950DD98A2CE195B5">
    <w:name w:val="349255A692BF4EE8950DD98A2CE195B5"/>
    <w:rsid w:val="008155A4"/>
  </w:style>
  <w:style w:type="paragraph" w:customStyle="1" w:styleId="44CB2610C02E41B6AD3F219872CEABCF">
    <w:name w:val="44CB2610C02E41B6AD3F219872CEABCF"/>
    <w:rsid w:val="008155A4"/>
  </w:style>
  <w:style w:type="paragraph" w:customStyle="1" w:styleId="E85B06E44BB64EE6A6D99975769FD83F">
    <w:name w:val="E85B06E44BB64EE6A6D99975769FD83F"/>
    <w:rsid w:val="008155A4"/>
  </w:style>
  <w:style w:type="paragraph" w:customStyle="1" w:styleId="90E041703E2E419B8DC9E6726C909860">
    <w:name w:val="90E041703E2E419B8DC9E6726C909860"/>
    <w:rsid w:val="008155A4"/>
  </w:style>
  <w:style w:type="paragraph" w:customStyle="1" w:styleId="CC20197B56424C1B8B1DB4A08A183DC4">
    <w:name w:val="CC20197B56424C1B8B1DB4A08A183DC4"/>
    <w:rsid w:val="008155A4"/>
  </w:style>
  <w:style w:type="paragraph" w:customStyle="1" w:styleId="AC60E446854348E6976410B2BB9723DA">
    <w:name w:val="AC60E446854348E6976410B2BB9723DA"/>
    <w:rsid w:val="008155A4"/>
  </w:style>
  <w:style w:type="paragraph" w:customStyle="1" w:styleId="9BE152FD7D6B46FE8FEC443CA5A0424A">
    <w:name w:val="9BE152FD7D6B46FE8FEC443CA5A0424A"/>
    <w:rsid w:val="008155A4"/>
  </w:style>
  <w:style w:type="paragraph" w:customStyle="1" w:styleId="64DCF32329CA4CED9A86AC09C754DBB2">
    <w:name w:val="64DCF32329CA4CED9A86AC09C754DBB2"/>
    <w:rsid w:val="008155A4"/>
  </w:style>
  <w:style w:type="paragraph" w:customStyle="1" w:styleId="DE871A1F0B2241378E8FF31F521CB64C">
    <w:name w:val="DE871A1F0B2241378E8FF31F521CB64C"/>
    <w:rsid w:val="00974E56"/>
  </w:style>
  <w:style w:type="paragraph" w:customStyle="1" w:styleId="B5F53D962C5D482AA9CFAEBF2EB3450A">
    <w:name w:val="B5F53D962C5D482AA9CFAEBF2EB3450A"/>
    <w:rsid w:val="00974E56"/>
  </w:style>
  <w:style w:type="paragraph" w:customStyle="1" w:styleId="5EFD7FCE1B5041B185595CB023804C19">
    <w:name w:val="5EFD7FCE1B5041B185595CB023804C19"/>
    <w:rsid w:val="004565D8"/>
  </w:style>
  <w:style w:type="paragraph" w:customStyle="1" w:styleId="F83FB42893F745119E1C17106575FAD6">
    <w:name w:val="F83FB42893F745119E1C17106575FAD6"/>
    <w:rsid w:val="004565D8"/>
  </w:style>
  <w:style w:type="paragraph" w:customStyle="1" w:styleId="02ED64C31E124179B292E8C1E53707BD">
    <w:name w:val="02ED64C31E124179B292E8C1E53707BD"/>
    <w:rsid w:val="004565D8"/>
  </w:style>
  <w:style w:type="paragraph" w:customStyle="1" w:styleId="C0FAD4E9DE4444A3AFFD27099443E94F">
    <w:name w:val="C0FAD4E9DE4444A3AFFD27099443E94F"/>
    <w:rsid w:val="004565D8"/>
  </w:style>
  <w:style w:type="paragraph" w:customStyle="1" w:styleId="45EF229B259B430FA38679FF4780E2D8">
    <w:name w:val="45EF229B259B430FA38679FF4780E2D8"/>
    <w:rsid w:val="004565D8"/>
  </w:style>
  <w:style w:type="paragraph" w:customStyle="1" w:styleId="ABC257C6B8BE4707A2C81C71A159918D">
    <w:name w:val="ABC257C6B8BE4707A2C81C71A159918D"/>
    <w:rsid w:val="004565D8"/>
  </w:style>
  <w:style w:type="paragraph" w:customStyle="1" w:styleId="791AE1A34A9247309443AB8140319F8A">
    <w:name w:val="791AE1A34A9247309443AB8140319F8A"/>
    <w:rsid w:val="00AF5D08"/>
  </w:style>
  <w:style w:type="paragraph" w:customStyle="1" w:styleId="1CA2FC8B4FA249A89E91F0F2A9D40BAF">
    <w:name w:val="1CA2FC8B4FA249A89E91F0F2A9D40BAF"/>
    <w:rsid w:val="00AF5D08"/>
  </w:style>
  <w:style w:type="paragraph" w:customStyle="1" w:styleId="A92EE3DA041447FE9807D93C7C006B98">
    <w:name w:val="A92EE3DA041447FE9807D93C7C006B98"/>
    <w:rsid w:val="00AF5D08"/>
  </w:style>
  <w:style w:type="paragraph" w:customStyle="1" w:styleId="67ED1F05389048BB88463153C16DFCCE">
    <w:name w:val="67ED1F05389048BB88463153C16DFCCE"/>
    <w:rsid w:val="00AF5D08"/>
  </w:style>
  <w:style w:type="paragraph" w:customStyle="1" w:styleId="77BA77156C7F4EAC9983B40A6C0BA090">
    <w:name w:val="77BA77156C7F4EAC9983B40A6C0BA090"/>
    <w:rsid w:val="00AF5D08"/>
  </w:style>
  <w:style w:type="paragraph" w:customStyle="1" w:styleId="2AA72BC5A6E64A9C810496A71EDE1934">
    <w:name w:val="2AA72BC5A6E64A9C810496A71EDE1934"/>
    <w:rsid w:val="00AF5D08"/>
  </w:style>
  <w:style w:type="paragraph" w:customStyle="1" w:styleId="B2C227BD759E453D96660F8AE8A26B54">
    <w:name w:val="B2C227BD759E453D96660F8AE8A26B54"/>
    <w:rsid w:val="00A36E4A"/>
  </w:style>
  <w:style w:type="paragraph" w:customStyle="1" w:styleId="B6D17DD226844B9892EFC5F460CF697D">
    <w:name w:val="B6D17DD226844B9892EFC5F460CF697D"/>
    <w:rsid w:val="00A36E4A"/>
  </w:style>
  <w:style w:type="paragraph" w:customStyle="1" w:styleId="2550614A8B664559AD87DBFEE0172EE6">
    <w:name w:val="2550614A8B664559AD87DBFEE0172EE6"/>
    <w:rsid w:val="00A36E4A"/>
  </w:style>
  <w:style w:type="paragraph" w:customStyle="1" w:styleId="EECC215F0DE344A98034FBE86F0A84A1">
    <w:name w:val="EECC215F0DE344A98034FBE86F0A84A1"/>
    <w:rsid w:val="00A36E4A"/>
  </w:style>
  <w:style w:type="paragraph" w:customStyle="1" w:styleId="AED073A20E3C4CF8905D0D27AE4A8D4A">
    <w:name w:val="AED073A20E3C4CF8905D0D27AE4A8D4A"/>
    <w:rsid w:val="00A36E4A"/>
  </w:style>
  <w:style w:type="paragraph" w:customStyle="1" w:styleId="949F7D7778564664A9F6AED8B537727E">
    <w:name w:val="949F7D7778564664A9F6AED8B537727E"/>
    <w:rsid w:val="00A36E4A"/>
  </w:style>
  <w:style w:type="paragraph" w:customStyle="1" w:styleId="AC83EF2F308B4265B360C2515425D054">
    <w:name w:val="AC83EF2F308B4265B360C2515425D054"/>
    <w:rsid w:val="00A36E4A"/>
  </w:style>
  <w:style w:type="paragraph" w:customStyle="1" w:styleId="C1DD835C66A445DA84A6B95FAC3C8855">
    <w:name w:val="C1DD835C66A445DA84A6B95FAC3C8855"/>
    <w:rsid w:val="00A36E4A"/>
  </w:style>
  <w:style w:type="paragraph" w:customStyle="1" w:styleId="465888A8D457439AB4279EEACEBACB36">
    <w:name w:val="465888A8D457439AB4279EEACEBACB36"/>
    <w:rsid w:val="00A36E4A"/>
  </w:style>
  <w:style w:type="paragraph" w:customStyle="1" w:styleId="D615EC2951394E66B7690CB84F48906C">
    <w:name w:val="D615EC2951394E66B7690CB84F48906C"/>
    <w:rsid w:val="00A36E4A"/>
  </w:style>
  <w:style w:type="paragraph" w:customStyle="1" w:styleId="8EDE1AED0411413E90F96CD0B6160B2F">
    <w:name w:val="8EDE1AED0411413E90F96CD0B6160B2F"/>
    <w:rsid w:val="00A36E4A"/>
  </w:style>
  <w:style w:type="paragraph" w:customStyle="1" w:styleId="ED980E82E9DE477182C68E79A694EB46">
    <w:name w:val="ED980E82E9DE477182C68E79A694EB46"/>
    <w:rsid w:val="00873156"/>
  </w:style>
  <w:style w:type="paragraph" w:customStyle="1" w:styleId="F59A00E95212489C9633D3351A87C9B2">
    <w:name w:val="F59A00E95212489C9633D3351A87C9B2"/>
    <w:rsid w:val="0087315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DF6C109F1148A40ABD2643156E24F63" ma:contentTypeVersion="8" ma:contentTypeDescription="Create a new document." ma:contentTypeScope="" ma:versionID="2ab342375dd005266bd1ab4efdefc31e">
  <xsd:schema xmlns:xsd="http://www.w3.org/2001/XMLSchema" xmlns:xs="http://www.w3.org/2001/XMLSchema" xmlns:p="http://schemas.microsoft.com/office/2006/metadata/properties" xmlns:ns3="136b544b-8d3a-4acd-af12-a94f34f981af" targetNamespace="http://schemas.microsoft.com/office/2006/metadata/properties" ma:root="true" ma:fieldsID="4c049de4043ca3264f4b91be18658209" ns3:_="">
    <xsd:import namespace="136b544b-8d3a-4acd-af12-a94f34f981a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6b544b-8d3a-4acd-af12-a94f34f981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862AAA1-7367-4BAD-9BC6-1312A39E634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606A172-3A33-4A7E-9FD2-70CF4ACB19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36b544b-8d3a-4acd-af12-a94f34f981a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B4D4228-927E-48BE-A70F-FEEB076EE04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3</Pages>
  <Words>260</Words>
  <Characters>148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mperial College London</Company>
  <LinksUpToDate>false</LinksUpToDate>
  <CharactersWithSpaces>1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bbe, Emelia</dc:creator>
  <cp:keywords/>
  <dc:description/>
  <cp:lastModifiedBy>Dady, Kathryn J</cp:lastModifiedBy>
  <cp:revision>26</cp:revision>
  <cp:lastPrinted>2020-01-16T11:31:00Z</cp:lastPrinted>
  <dcterms:created xsi:type="dcterms:W3CDTF">2019-12-17T12:05:00Z</dcterms:created>
  <dcterms:modified xsi:type="dcterms:W3CDTF">2021-05-05T14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DF6C109F1148A40ABD2643156E24F63</vt:lpwstr>
  </property>
</Properties>
</file>